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C7C42" w14:textId="7FE86C9E" w:rsidR="008417C2" w:rsidRPr="004763E6" w:rsidRDefault="00B75B58" w:rsidP="008417C2">
      <w:pPr>
        <w:pStyle w:val="Bezmezer"/>
        <w:rPr>
          <w:rFonts w:asciiTheme="minorHAnsi" w:hAnsiTheme="minorHAnsi"/>
          <w:b/>
          <w:color w:val="525252" w:themeColor="accent3" w:themeShade="80"/>
          <w:sz w:val="72"/>
          <w:szCs w:val="52"/>
        </w:rPr>
      </w:pPr>
      <w:r>
        <w:rPr>
          <w:rFonts w:ascii="Calibri" w:hAnsi="Calibri"/>
          <w:b/>
          <w:bCs/>
          <w:color w:val="525252" w:themeColor="accent3" w:themeShade="80"/>
          <w:sz w:val="36"/>
          <w:szCs w:val="36"/>
        </w:rPr>
        <w:t>Chudoba a nerovnosti</w:t>
      </w:r>
    </w:p>
    <w:p w14:paraId="312841D7" w14:textId="779575E1" w:rsidR="00FA71EE" w:rsidRPr="001A76A9" w:rsidRDefault="00B75B58" w:rsidP="008417C2">
      <w:pPr>
        <w:pStyle w:val="Bezmezer"/>
        <w:rPr>
          <w:rFonts w:asciiTheme="minorHAnsi" w:hAnsiTheme="minorHAnsi"/>
          <w:b/>
          <w:color w:val="F28825"/>
          <w:sz w:val="52"/>
          <w:szCs w:val="44"/>
        </w:rPr>
      </w:pPr>
      <w:r w:rsidRPr="001A76A9">
        <w:rPr>
          <w:rFonts w:asciiTheme="minorHAnsi" w:hAnsiTheme="minorHAnsi"/>
          <w:b/>
          <w:color w:val="F28825"/>
          <w:sz w:val="52"/>
          <w:szCs w:val="44"/>
        </w:rPr>
        <w:t xml:space="preserve">Chudoba </w:t>
      </w:r>
      <w:r w:rsidR="00F95F07">
        <w:rPr>
          <w:rFonts w:asciiTheme="minorHAnsi" w:hAnsiTheme="minorHAnsi"/>
          <w:b/>
          <w:color w:val="F28825"/>
          <w:sz w:val="52"/>
          <w:szCs w:val="44"/>
        </w:rPr>
        <w:t>ve světě kolem nás</w:t>
      </w:r>
    </w:p>
    <w:p w14:paraId="1FF4CD73" w14:textId="5F9D0A13" w:rsidR="008417C2" w:rsidRDefault="00253786" w:rsidP="008417C2">
      <w:pPr>
        <w:pStyle w:val="Bezmezer"/>
        <w:rPr>
          <w:rFonts w:asciiTheme="minorHAnsi" w:hAnsiTheme="minorHAnsi"/>
          <w:b/>
          <w:color w:val="ED7D31" w:themeColor="accent2"/>
          <w:sz w:val="44"/>
          <w:szCs w:val="36"/>
        </w:rPr>
      </w:pPr>
      <w:r w:rsidRPr="00B329C5">
        <w:rPr>
          <w:rFonts w:asciiTheme="minorHAnsi" w:hAnsiTheme="minorHAnsi"/>
          <w:b/>
          <w:noProof/>
          <w:color w:val="767171" w:themeColor="background2" w:themeShade="80"/>
          <w:sz w:val="40"/>
          <w:szCs w:val="32"/>
          <w:lang w:val="cs-CZ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054360F0" wp14:editId="183E3214">
                <wp:simplePos x="0" y="0"/>
                <wp:positionH relativeFrom="column">
                  <wp:posOffset>225425</wp:posOffset>
                </wp:positionH>
                <wp:positionV relativeFrom="paragraph">
                  <wp:posOffset>293370</wp:posOffset>
                </wp:positionV>
                <wp:extent cx="1184358" cy="1184358"/>
                <wp:effectExtent l="0" t="0" r="0" b="0"/>
                <wp:wrapNone/>
                <wp:docPr id="23" name="Ová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4358" cy="1184358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6D5516" w14:textId="070889B6" w:rsidR="00B329C5" w:rsidRPr="00B329C5" w:rsidRDefault="00B329C5" w:rsidP="00B329C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B329C5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Anot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54360F0" id="Ovál 23" o:spid="_x0000_s1026" style="position:absolute;margin-left:17.75pt;margin-top:23.1pt;width:93.25pt;height:93.25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" fillcolor="#bfbfbf [2412]" stroked="f" strokeweight="1pt">
                <v:stroke joinstyle="miter"/>
                <v:textbox inset="0,,0">
                  <w:txbxContent>
                    <w:p w14:paraId="106D5516" w14:textId="070889B6" w:rsidR="00B329C5" w:rsidRPr="00B329C5" w:rsidRDefault="00B329C5" w:rsidP="00B329C5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B329C5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Anotace</w:t>
                      </w:r>
                    </w:p>
                  </w:txbxContent>
                </v:textbox>
              </v:oval>
            </w:pict>
          </mc:Fallback>
        </mc:AlternateContent>
      </w:r>
      <w:r w:rsidR="009228B6">
        <w:rPr>
          <w:rFonts w:asciiTheme="minorHAnsi" w:hAnsiTheme="minorHAnsi"/>
          <w:b/>
          <w:noProof/>
          <w:color w:val="ED7D31" w:themeColor="accent2"/>
          <w:sz w:val="44"/>
          <w:szCs w:val="36"/>
          <w:lang w:val="cs-CZ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3BD9E5B" wp14:editId="2513EC8E">
                <wp:simplePos x="0" y="0"/>
                <wp:positionH relativeFrom="margin">
                  <wp:align>left</wp:align>
                </wp:positionH>
                <wp:positionV relativeFrom="paragraph">
                  <wp:posOffset>180341</wp:posOffset>
                </wp:positionV>
                <wp:extent cx="6033017" cy="1405255"/>
                <wp:effectExtent l="0" t="0" r="25400" b="23495"/>
                <wp:wrapNone/>
                <wp:docPr id="5" name="Obdélní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3017" cy="14052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2CCDA187" id="Obdélník 5" o:spid="_x0000_s1026" style="position:absolute;margin-left:0;margin-top:14.2pt;width:475.05pt;height:110.65pt;z-index:-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" fillcolor="#f2f2f2 [3052]" strokecolor="white [3212]" strokeweight="1pt">
                <w10:wrap anchorx="margin"/>
              </v:rect>
            </w:pict>
          </mc:Fallback>
        </mc:AlternateContent>
      </w:r>
    </w:p>
    <w:p w14:paraId="51CC5FEA" w14:textId="77777777" w:rsidR="007B0535" w:rsidRPr="007B0535" w:rsidRDefault="007B0535" w:rsidP="004763E6">
      <w:pPr>
        <w:pStyle w:val="Bezmezer"/>
        <w:ind w:left="2552" w:right="424"/>
        <w:rPr>
          <w:rFonts w:ascii="Calibri" w:hAnsi="Calibri" w:cs="Calibri"/>
          <w:i/>
          <w:iCs/>
          <w:color w:val="767171" w:themeColor="background2" w:themeShade="80"/>
          <w:sz w:val="28"/>
          <w:szCs w:val="28"/>
        </w:rPr>
      </w:pPr>
    </w:p>
    <w:p w14:paraId="2F62703B" w14:textId="35328D09" w:rsidR="008417C2" w:rsidRPr="00B329C5" w:rsidRDefault="00253786" w:rsidP="00B75B58">
      <w:pPr>
        <w:pStyle w:val="Bezmezer"/>
        <w:ind w:left="2552" w:right="424"/>
        <w:jc w:val="both"/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</w:pPr>
      <w:r w:rsidRPr="00253786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Lekce se blíže věnuje tématu chudoba a nerovnosti. Žáci si uvědomují a třídí sv</w:t>
      </w:r>
      <w:r w:rsidR="007B0535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é</w:t>
      </w:r>
      <w:r w:rsidRPr="00253786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 vědomosti o tématu a zasazují je do geografického kontextu, pracují s</w:t>
      </w:r>
      <w:r w:rsidR="00987A1D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 </w:t>
      </w:r>
      <w:r w:rsidRPr="00253786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ukazateli chudoby a souvisejícími pojmy. Zamýšlejí se nad příčinami chudoby a jejími projevy v každodenním životě v kontextu světa, ale i Česka a současné situace</w:t>
      </w:r>
      <w:r w:rsidR="00562BC2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.</w:t>
      </w:r>
    </w:p>
    <w:p w14:paraId="611B55B9" w14:textId="120F99D6" w:rsidR="008417C2" w:rsidRDefault="008417C2" w:rsidP="008417C2">
      <w:pPr>
        <w:pStyle w:val="Bezmezer"/>
        <w:rPr>
          <w:rFonts w:ascii="Calibri" w:hAnsi="Calibri" w:cs="Calibri"/>
          <w:i/>
          <w:iCs/>
          <w:color w:val="000000"/>
        </w:rPr>
      </w:pPr>
    </w:p>
    <w:p w14:paraId="2D43D3F0" w14:textId="77777777" w:rsidR="00562BC2" w:rsidRPr="00562BC2" w:rsidRDefault="00562BC2" w:rsidP="008417C2">
      <w:pPr>
        <w:pStyle w:val="Bezmezer"/>
        <w:rPr>
          <w:rFonts w:asciiTheme="minorHAnsi" w:hAnsiTheme="minorHAnsi"/>
          <w:b/>
          <w:color w:val="ED7D31" w:themeColor="accent2"/>
          <w:sz w:val="20"/>
          <w:szCs w:val="16"/>
        </w:rPr>
      </w:pPr>
    </w:p>
    <w:p w14:paraId="55C9428C" w14:textId="1969602D" w:rsidR="008417C2" w:rsidRDefault="00562BC2" w:rsidP="008417C2">
      <w:pPr>
        <w:pStyle w:val="Bezmezer"/>
        <w:rPr>
          <w:rFonts w:asciiTheme="minorHAnsi" w:hAnsiTheme="minorHAnsi"/>
          <w:b/>
          <w:color w:val="ED7D31" w:themeColor="accent2"/>
          <w:sz w:val="44"/>
          <w:szCs w:val="36"/>
        </w:rPr>
      </w:pPr>
      <w:r>
        <w:rPr>
          <w:rFonts w:asciiTheme="minorHAnsi" w:hAnsiTheme="minorHAnsi"/>
          <w:b/>
          <w:noProof/>
          <w:color w:val="ED7D31" w:themeColor="accent2"/>
          <w:sz w:val="44"/>
          <w:szCs w:val="36"/>
          <w:lang w:val="cs-CZ"/>
        </w:rPr>
        <mc:AlternateContent>
          <mc:Choice Requires="wps">
            <w:drawing>
              <wp:anchor distT="0" distB="0" distL="114300" distR="114300" simplePos="0" relativeHeight="251658250" behindDoc="1" locked="0" layoutInCell="1" allowOverlap="1" wp14:anchorId="60FE37D7" wp14:editId="357C07DB">
                <wp:simplePos x="0" y="0"/>
                <wp:positionH relativeFrom="column">
                  <wp:posOffset>346</wp:posOffset>
                </wp:positionH>
                <wp:positionV relativeFrom="paragraph">
                  <wp:posOffset>270164</wp:posOffset>
                </wp:positionV>
                <wp:extent cx="2292928" cy="615315"/>
                <wp:effectExtent l="0" t="0" r="12700" b="13335"/>
                <wp:wrapNone/>
                <wp:docPr id="16" name="Obdélník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2928" cy="6153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2882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57D12" id="Obdélník 16" o:spid="_x0000_s1026" style="position:absolute;margin-left:.05pt;margin-top:21.25pt;width:180.55pt;height:48.45pt;z-index:-25165823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" filled="f" strokecolor="#f28825" strokeweight="1pt"/>
            </w:pict>
          </mc:Fallback>
        </mc:AlternateContent>
      </w:r>
    </w:p>
    <w:p w14:paraId="1A5F06C3" w14:textId="7A9B5E42" w:rsidR="009228B6" w:rsidRDefault="00D51F96" w:rsidP="00562BC2">
      <w:pPr>
        <w:pStyle w:val="Normlnweb"/>
        <w:tabs>
          <w:tab w:val="right" w:pos="3543"/>
        </w:tabs>
        <w:spacing w:before="240" w:beforeAutospacing="0" w:after="0" w:afterAutospacing="0"/>
        <w:rPr>
          <w:rFonts w:ascii="Calibri" w:hAnsi="Calibri" w:cs="Calibri"/>
          <w:b/>
          <w:bCs/>
          <w:color w:val="00B050"/>
          <w:sz w:val="20"/>
          <w:szCs w:val="20"/>
        </w:rPr>
      </w:pPr>
      <w:r>
        <w:rPr>
          <w:rFonts w:ascii="Calibri" w:hAnsi="Calibri" w:cs="Calibri"/>
          <w:b/>
          <w:bCs/>
          <w:noProof/>
          <w:color w:val="00B050"/>
          <w:sz w:val="20"/>
          <w:szCs w:val="20"/>
        </w:rPr>
        <w:drawing>
          <wp:anchor distT="0" distB="0" distL="114300" distR="114300" simplePos="0" relativeHeight="251658260" behindDoc="0" locked="0" layoutInCell="1" allowOverlap="1" wp14:anchorId="27B5AE56" wp14:editId="7935B6B6">
            <wp:simplePos x="0" y="0"/>
            <wp:positionH relativeFrom="margin">
              <wp:posOffset>2357120</wp:posOffset>
            </wp:positionH>
            <wp:positionV relativeFrom="margin">
              <wp:posOffset>2533503</wp:posOffset>
            </wp:positionV>
            <wp:extent cx="3683000" cy="438785"/>
            <wp:effectExtent l="0" t="0" r="0" b="0"/>
            <wp:wrapSquare wrapText="bothSides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2BC2" w:rsidRPr="006A5A41">
        <w:rPr>
          <w:rFonts w:asciiTheme="minorHAnsi" w:hAnsiTheme="minorHAnsi"/>
          <w:b/>
          <w:noProof/>
          <w:color w:val="ED7D31" w:themeColor="accent2"/>
          <w:sz w:val="44"/>
          <w:szCs w:val="36"/>
        </w:rPr>
        <mc:AlternateContent>
          <mc:Choice Requires="wps">
            <w:drawing>
              <wp:anchor distT="45720" distB="45720" distL="114300" distR="114300" simplePos="0" relativeHeight="251658249" behindDoc="0" locked="0" layoutInCell="1" allowOverlap="1" wp14:anchorId="5897E240" wp14:editId="54E9FBDC">
                <wp:simplePos x="0" y="0"/>
                <wp:positionH relativeFrom="column">
                  <wp:posOffset>1588770</wp:posOffset>
                </wp:positionH>
                <wp:positionV relativeFrom="paragraph">
                  <wp:posOffset>41852</wp:posOffset>
                </wp:positionV>
                <wp:extent cx="771525" cy="1404620"/>
                <wp:effectExtent l="0" t="0" r="0" b="1270"/>
                <wp:wrapNone/>
                <wp:docPr id="1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510618" w14:textId="5E5A97AC" w:rsidR="006A5A41" w:rsidRPr="001A76A9" w:rsidRDefault="0038318C" w:rsidP="0038318C">
                            <w:pPr>
                              <w:pStyle w:val="Bezmezer"/>
                              <w:spacing w:line="220" w:lineRule="exac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</w:pPr>
                            <w:r w:rsidRPr="001A76A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  <w:t>8</w:t>
                            </w:r>
                            <w:r w:rsidR="006A5A41" w:rsidRPr="001A76A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  <w:t xml:space="preserve">. a </w:t>
                            </w:r>
                            <w:r w:rsidRPr="001A76A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  <w:t>9</w:t>
                            </w:r>
                            <w:r w:rsidR="006A5A41" w:rsidRPr="001A76A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  <w:t>. roční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97E24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7" type="#_x0000_t202" style="position:absolute;margin-left:125.1pt;margin-top:3.3pt;width:60.75pt;height:110.6pt;z-index:25165824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" filled="f" stroked="f">
                <v:textbox style="mso-fit-shape-to-text:t">
                  <w:txbxContent>
                    <w:p w14:paraId="43510618" w14:textId="5E5A97AC" w:rsidR="006A5A41" w:rsidRPr="001A76A9" w:rsidRDefault="0038318C" w:rsidP="0038318C">
                      <w:pPr>
                        <w:pStyle w:val="Bezmezer"/>
                        <w:spacing w:line="220" w:lineRule="exact"/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</w:pPr>
                      <w:r w:rsidRPr="001A76A9"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  <w:t>8</w:t>
                      </w:r>
                      <w:r w:rsidR="006A5A41" w:rsidRPr="001A76A9"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  <w:t xml:space="preserve">. a </w:t>
                      </w:r>
                      <w:r w:rsidRPr="001A76A9"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  <w:t>9</w:t>
                      </w:r>
                      <w:r w:rsidR="006A5A41" w:rsidRPr="001A76A9"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  <w:t>. ročník</w:t>
                      </w:r>
                    </w:p>
                  </w:txbxContent>
                </v:textbox>
              </v:shape>
            </w:pict>
          </mc:Fallback>
        </mc:AlternateContent>
      </w:r>
      <w:r w:rsidR="00562BC2" w:rsidRPr="006A5A41">
        <w:rPr>
          <w:rFonts w:asciiTheme="minorHAnsi" w:hAnsiTheme="minorHAnsi"/>
          <w:b/>
          <w:noProof/>
          <w:color w:val="ED7D31" w:themeColor="accent2"/>
          <w:sz w:val="44"/>
          <w:szCs w:val="36"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04C030D4" wp14:editId="29F7D3DE">
                <wp:simplePos x="0" y="0"/>
                <wp:positionH relativeFrom="column">
                  <wp:posOffset>468630</wp:posOffset>
                </wp:positionH>
                <wp:positionV relativeFrom="paragraph">
                  <wp:posOffset>85032</wp:posOffset>
                </wp:positionV>
                <wp:extent cx="771525" cy="1404620"/>
                <wp:effectExtent l="0" t="0" r="0" b="0"/>
                <wp:wrapNone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954205" w14:textId="6C049A06" w:rsidR="006A5A41" w:rsidRPr="001A76A9" w:rsidRDefault="00CE17B6" w:rsidP="006A5A41">
                            <w:pPr>
                              <w:pStyle w:val="Bezmez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</w:pPr>
                            <w:r w:rsidRPr="001A76A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  <w:t>45</w:t>
                            </w:r>
                            <w:r w:rsidR="006A5A41" w:rsidRPr="001A76A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  <w:t xml:space="preserve"> m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4C030D4" id="_x0000_s1028" type="#_x0000_t202" style="position:absolute;margin-left:36.9pt;margin-top:6.7pt;width:60.75pt;height:110.6pt;z-index:251658247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" filled="f" stroked="f">
                <v:textbox style="mso-fit-shape-to-text:t">
                  <w:txbxContent>
                    <w:p w14:paraId="45954205" w14:textId="6C049A06" w:rsidR="006A5A41" w:rsidRPr="001A76A9" w:rsidRDefault="00CE17B6" w:rsidP="006A5A41">
                      <w:pPr>
                        <w:pStyle w:val="Bezmezer"/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</w:pPr>
                      <w:r w:rsidRPr="001A76A9"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  <w:t>45</w:t>
                      </w:r>
                      <w:r w:rsidR="006A5A41" w:rsidRPr="001A76A9"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  <w:t xml:space="preserve"> min</w:t>
                      </w:r>
                    </w:p>
                  </w:txbxContent>
                </v:textbox>
              </v:shape>
            </w:pict>
          </mc:Fallback>
        </mc:AlternateContent>
      </w:r>
      <w:r w:rsidR="00562BC2">
        <w:rPr>
          <w:rFonts w:asciiTheme="minorHAnsi" w:hAnsiTheme="minorHAnsi"/>
          <w:b/>
          <w:noProof/>
          <w:color w:val="ED7D31" w:themeColor="accent2"/>
          <w:sz w:val="44"/>
          <w:szCs w:val="36"/>
        </w:rPr>
        <w:drawing>
          <wp:anchor distT="0" distB="0" distL="114300" distR="114300" simplePos="0" relativeHeight="251658248" behindDoc="0" locked="0" layoutInCell="1" allowOverlap="1" wp14:anchorId="3172B2C6" wp14:editId="40647908">
            <wp:simplePos x="0" y="0"/>
            <wp:positionH relativeFrom="column">
              <wp:posOffset>1261110</wp:posOffset>
            </wp:positionH>
            <wp:positionV relativeFrom="paragraph">
              <wp:posOffset>73602</wp:posOffset>
            </wp:positionV>
            <wp:extent cx="326390" cy="326390"/>
            <wp:effectExtent l="0" t="0" r="0" b="0"/>
            <wp:wrapNone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ázek 1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390" cy="326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2BC2">
        <w:rPr>
          <w:rFonts w:ascii="Calibri" w:hAnsi="Calibri" w:cs="Calibri"/>
          <w:noProof/>
          <w:color w:val="000000"/>
          <w:sz w:val="20"/>
          <w:szCs w:val="20"/>
          <w:u w:val="single"/>
        </w:rPr>
        <w:drawing>
          <wp:anchor distT="0" distB="0" distL="114300" distR="114300" simplePos="0" relativeHeight="251658246" behindDoc="0" locked="0" layoutInCell="1" allowOverlap="1" wp14:anchorId="3F89908E" wp14:editId="4DB0C52B">
            <wp:simplePos x="0" y="0"/>
            <wp:positionH relativeFrom="column">
              <wp:posOffset>156210</wp:posOffset>
            </wp:positionH>
            <wp:positionV relativeFrom="paragraph">
              <wp:posOffset>89477</wp:posOffset>
            </wp:positionV>
            <wp:extent cx="308610" cy="308610"/>
            <wp:effectExtent l="0" t="0" r="0" b="0"/>
            <wp:wrapNone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ázek 1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" cy="308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2BC2">
        <w:rPr>
          <w:rFonts w:ascii="Calibri" w:hAnsi="Calibri" w:cs="Calibri"/>
          <w:b/>
          <w:bCs/>
          <w:color w:val="00B050"/>
          <w:sz w:val="20"/>
          <w:szCs w:val="20"/>
        </w:rPr>
        <w:tab/>
      </w:r>
    </w:p>
    <w:p w14:paraId="687FC9AE" w14:textId="34DDBFEE" w:rsidR="009228B6" w:rsidRDefault="009228B6" w:rsidP="00A37904">
      <w:pPr>
        <w:pStyle w:val="Normlnweb"/>
        <w:spacing w:before="0" w:beforeAutospacing="0" w:after="0" w:afterAutospacing="0"/>
        <w:rPr>
          <w:rFonts w:ascii="Calibri" w:hAnsi="Calibri" w:cs="Calibri"/>
          <w:b/>
          <w:bCs/>
          <w:color w:val="00B050"/>
          <w:sz w:val="20"/>
          <w:szCs w:val="20"/>
        </w:rPr>
      </w:pPr>
    </w:p>
    <w:p w14:paraId="572F36AD" w14:textId="77777777" w:rsidR="00562BC2" w:rsidRDefault="00562BC2" w:rsidP="00562BC2">
      <w:pPr>
        <w:pStyle w:val="Normlnweb"/>
        <w:spacing w:before="240" w:beforeAutospacing="0" w:after="0" w:afterAutospacing="0"/>
        <w:jc w:val="both"/>
        <w:rPr>
          <w:rFonts w:ascii="Calibri" w:hAnsi="Calibri" w:cs="Calibri"/>
          <w:b/>
          <w:bCs/>
          <w:color w:val="F28825"/>
          <w:sz w:val="20"/>
          <w:szCs w:val="20"/>
        </w:rPr>
      </w:pPr>
    </w:p>
    <w:p w14:paraId="3D7C5A15" w14:textId="4E380BF3" w:rsidR="009228B6" w:rsidRDefault="008417C2" w:rsidP="00562BC2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1A76A9">
        <w:rPr>
          <w:rFonts w:ascii="Calibri" w:hAnsi="Calibri" w:cs="Calibri"/>
          <w:b/>
          <w:bCs/>
          <w:color w:val="F28825"/>
          <w:sz w:val="20"/>
          <w:szCs w:val="20"/>
        </w:rPr>
        <w:t>Vzdělávací oblast a vyučovací předmět:</w:t>
      </w:r>
      <w:r w:rsidRPr="001A76A9">
        <w:rPr>
          <w:rFonts w:ascii="Calibri" w:hAnsi="Calibri" w:cs="Calibri"/>
          <w:color w:val="F28825"/>
          <w:sz w:val="20"/>
          <w:szCs w:val="20"/>
        </w:rPr>
        <w:t xml:space="preserve"> </w:t>
      </w:r>
      <w:r w:rsidR="006035DF" w:rsidRPr="006035DF">
        <w:rPr>
          <w:rFonts w:ascii="Calibri" w:hAnsi="Calibri" w:cs="Calibri"/>
          <w:color w:val="525252" w:themeColor="accent3" w:themeShade="80"/>
          <w:sz w:val="20"/>
          <w:szCs w:val="20"/>
        </w:rPr>
        <w:t>Člověk a příroda – Zeměpis, Člověk a společnost – Výchova k</w:t>
      </w:r>
      <w:r w:rsidR="00A37904">
        <w:rPr>
          <w:rFonts w:ascii="Calibri" w:hAnsi="Calibri" w:cs="Calibri"/>
          <w:color w:val="525252" w:themeColor="accent3" w:themeShade="80"/>
          <w:sz w:val="20"/>
          <w:szCs w:val="20"/>
        </w:rPr>
        <w:t> </w:t>
      </w:r>
      <w:r w:rsidR="006035DF" w:rsidRPr="006035DF">
        <w:rPr>
          <w:rFonts w:ascii="Calibri" w:hAnsi="Calibri" w:cs="Calibri"/>
          <w:color w:val="525252" w:themeColor="accent3" w:themeShade="80"/>
          <w:sz w:val="20"/>
          <w:szCs w:val="20"/>
        </w:rPr>
        <w:t>občanství</w:t>
      </w:r>
    </w:p>
    <w:p w14:paraId="5CC94EE6" w14:textId="7BC5BFF8" w:rsidR="00A37904" w:rsidRDefault="00A37904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000000"/>
          <w:sz w:val="20"/>
          <w:szCs w:val="20"/>
        </w:rPr>
      </w:pPr>
      <w:r w:rsidRPr="001A76A9">
        <w:rPr>
          <w:rFonts w:ascii="Calibri" w:hAnsi="Calibri" w:cs="Calibri"/>
          <w:noProof/>
          <w:color w:val="F2882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0F90BF5" wp14:editId="309B71C5">
                <wp:simplePos x="0" y="0"/>
                <wp:positionH relativeFrom="column">
                  <wp:posOffset>3810</wp:posOffset>
                </wp:positionH>
                <wp:positionV relativeFrom="paragraph">
                  <wp:posOffset>97204</wp:posOffset>
                </wp:positionV>
                <wp:extent cx="5975498" cy="0"/>
                <wp:effectExtent l="0" t="0" r="0" b="0"/>
                <wp:wrapNone/>
                <wp:docPr id="6" name="Přímá spojnic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5498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line w14:anchorId="5DB28269" id="Přímá spojnice 6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7.65pt" to="470.8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" strokecolor="#f28825">
                <v:stroke dashstyle="dash" joinstyle="miter"/>
              </v:line>
            </w:pict>
          </mc:Fallback>
        </mc:AlternateContent>
      </w:r>
    </w:p>
    <w:p w14:paraId="5068D2EE" w14:textId="47C1029D" w:rsidR="00E40E74" w:rsidRPr="00E40E74" w:rsidRDefault="00E40E74" w:rsidP="00E40E74">
      <w:pPr>
        <w:spacing w:after="240" w:line="240" w:lineRule="auto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>
        <w:rPr>
          <w:rFonts w:ascii="Calibri" w:hAnsi="Calibri" w:cs="Calibri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4885C2F3" wp14:editId="24084CA6">
                <wp:simplePos x="0" y="0"/>
                <wp:positionH relativeFrom="column">
                  <wp:posOffset>-1270</wp:posOffset>
                </wp:positionH>
                <wp:positionV relativeFrom="paragraph">
                  <wp:posOffset>260667</wp:posOffset>
                </wp:positionV>
                <wp:extent cx="5975350" cy="0"/>
                <wp:effectExtent l="0" t="0" r="0" b="0"/>
                <wp:wrapNone/>
                <wp:docPr id="11" name="Přímá spojnic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53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line w14:anchorId="2D17CA07" id="Přímá spojnice 11" o:spid="_x0000_s1026" style="position:absolute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20.5pt" to="470.4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" strokecolor="#f28825">
                <v:stroke dashstyle="dash" joinstyle="miter"/>
              </v:line>
            </w:pict>
          </mc:Fallback>
        </mc:AlternateContent>
      </w:r>
      <w:r w:rsidR="008417C2" w:rsidRPr="00E40E74">
        <w:rPr>
          <w:rFonts w:ascii="Calibri" w:hAnsi="Calibri" w:cs="Calibri"/>
          <w:b/>
          <w:bCs/>
          <w:color w:val="F28825"/>
          <w:sz w:val="20"/>
          <w:szCs w:val="20"/>
        </w:rPr>
        <w:t>Průřezové téma:</w:t>
      </w:r>
      <w:r w:rsidR="008417C2" w:rsidRPr="00E40E74">
        <w:rPr>
          <w:rFonts w:ascii="Calibri" w:hAnsi="Calibri" w:cs="Calibri"/>
          <w:color w:val="EF8600"/>
          <w:sz w:val="20"/>
          <w:szCs w:val="20"/>
        </w:rPr>
        <w:t xml:space="preserve"> </w:t>
      </w:r>
      <w:r w:rsidR="006035DF" w:rsidRPr="00E40E74">
        <w:rPr>
          <w:rFonts w:ascii="Calibri" w:hAnsi="Calibri" w:cs="Calibri"/>
          <w:color w:val="525252" w:themeColor="accent3" w:themeShade="80"/>
          <w:sz w:val="20"/>
          <w:szCs w:val="20"/>
        </w:rPr>
        <w:t>Výchova k myšlení v evropských a globálních souvislostech, Multikulturní výchova</w:t>
      </w:r>
    </w:p>
    <w:p w14:paraId="2045B540" w14:textId="1CE120E1" w:rsidR="00E40E74" w:rsidRPr="00E40E74" w:rsidRDefault="00E40E74" w:rsidP="00E40E7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E40E74">
        <w:rPr>
          <w:rFonts w:ascii="Calibri" w:hAnsi="Calibri" w:cs="Calibri"/>
          <w:b/>
          <w:bCs/>
          <w:color w:val="F28825"/>
          <w:sz w:val="20"/>
          <w:szCs w:val="20"/>
        </w:rPr>
        <w:t>Tematické celky:</w:t>
      </w:r>
      <w:r w:rsidRPr="00E40E74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Geografické informace, zdroje dat, kartografie a topografie; Regiony světa; Společenské a</w:t>
      </w:r>
      <w:r>
        <w:rPr>
          <w:rFonts w:ascii="Calibri" w:hAnsi="Calibri" w:cs="Calibri"/>
          <w:color w:val="525252" w:themeColor="accent3" w:themeShade="80"/>
          <w:sz w:val="20"/>
          <w:szCs w:val="20"/>
        </w:rPr>
        <w:t> </w:t>
      </w:r>
      <w:r w:rsidRPr="00E40E74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hospodářské prostředí; Životní prostředí; </w:t>
      </w:r>
      <w:r w:rsidR="00987A1D">
        <w:rPr>
          <w:rFonts w:ascii="Calibri" w:hAnsi="Calibri" w:cs="Calibri"/>
          <w:color w:val="525252" w:themeColor="accent3" w:themeShade="80"/>
          <w:sz w:val="20"/>
          <w:szCs w:val="20"/>
        </w:rPr>
        <w:t>M</w:t>
      </w:r>
      <w:r w:rsidRPr="00E40E74">
        <w:rPr>
          <w:rFonts w:ascii="Calibri" w:hAnsi="Calibri" w:cs="Calibri"/>
          <w:color w:val="525252" w:themeColor="accent3" w:themeShade="80"/>
          <w:sz w:val="20"/>
          <w:szCs w:val="20"/>
        </w:rPr>
        <w:t>ezinárodní vztahy, globální svět</w:t>
      </w:r>
    </w:p>
    <w:p w14:paraId="11C45937" w14:textId="127C5B23" w:rsidR="00A37904" w:rsidRDefault="00A37904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DFB98AF" wp14:editId="56684F55">
                <wp:simplePos x="0" y="0"/>
                <wp:positionH relativeFrom="column">
                  <wp:posOffset>18860</wp:posOffset>
                </wp:positionH>
                <wp:positionV relativeFrom="paragraph">
                  <wp:posOffset>78723</wp:posOffset>
                </wp:positionV>
                <wp:extent cx="5975350" cy="0"/>
                <wp:effectExtent l="0" t="0" r="0" b="0"/>
                <wp:wrapNone/>
                <wp:docPr id="7" name="Přímá spojnic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53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line w14:anchorId="09110612" id="Přímá spojnice 7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6.2pt" to="472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" strokecolor="#f28825">
                <v:stroke dashstyle="dash" joinstyle="miter"/>
              </v:line>
            </w:pict>
          </mc:Fallback>
        </mc:AlternateContent>
      </w:r>
    </w:p>
    <w:p w14:paraId="15E5C81F" w14:textId="56DB34AE" w:rsidR="008417C2" w:rsidRPr="00A3317E" w:rsidRDefault="008417C2" w:rsidP="00E40E74">
      <w:pPr>
        <w:pStyle w:val="Normlnweb"/>
        <w:spacing w:before="0" w:beforeAutospacing="0" w:after="0" w:afterAutospacing="0"/>
        <w:jc w:val="both"/>
        <w:rPr>
          <w:b/>
          <w:bCs/>
          <w:color w:val="EF8600"/>
          <w:sz w:val="22"/>
          <w:szCs w:val="22"/>
        </w:rPr>
      </w:pPr>
      <w:r w:rsidRPr="001A76A9">
        <w:rPr>
          <w:rFonts w:ascii="Calibri" w:hAnsi="Calibri" w:cs="Calibri"/>
          <w:b/>
          <w:bCs/>
          <w:color w:val="F28825"/>
          <w:sz w:val="20"/>
          <w:szCs w:val="20"/>
        </w:rPr>
        <w:t>Očekávané výstupy: </w:t>
      </w:r>
    </w:p>
    <w:p w14:paraId="46BCFA16" w14:textId="4ECC91CE" w:rsidR="00253786" w:rsidRPr="00253786" w:rsidRDefault="00253786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253786">
        <w:rPr>
          <w:rFonts w:ascii="Calibri" w:hAnsi="Calibri" w:cs="Calibri"/>
          <w:color w:val="525252" w:themeColor="accent3" w:themeShade="80"/>
          <w:sz w:val="20"/>
          <w:szCs w:val="20"/>
        </w:rPr>
        <w:t>Z-9-1-01 Žák organizuje a přiměřeně hodnotí geografické informace a zdroje dat z dostupných kartografických produktů a elaborátů, z grafů, diagramů, statistických a dalších informačních zdrojů.</w:t>
      </w:r>
    </w:p>
    <w:p w14:paraId="5AD307A4" w14:textId="77777777" w:rsidR="00253786" w:rsidRPr="00253786" w:rsidRDefault="00253786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253786">
        <w:rPr>
          <w:rFonts w:ascii="Calibri" w:hAnsi="Calibri" w:cs="Calibri"/>
          <w:color w:val="525252" w:themeColor="accent3" w:themeShade="80"/>
          <w:sz w:val="20"/>
          <w:szCs w:val="20"/>
        </w:rPr>
        <w:t>Z-9-3-03 Žák zvažuje, jaké změny ve vybraných regionech světa nastaly, nastávají, mohou nastat a co je příčinou zásadních změn v nich.</w:t>
      </w:r>
    </w:p>
    <w:p w14:paraId="6CD8FCC3" w14:textId="77777777" w:rsidR="00253786" w:rsidRPr="00253786" w:rsidRDefault="00253786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253786">
        <w:rPr>
          <w:rFonts w:ascii="Calibri" w:hAnsi="Calibri" w:cs="Calibri"/>
          <w:color w:val="525252" w:themeColor="accent3" w:themeShade="80"/>
          <w:sz w:val="20"/>
          <w:szCs w:val="20"/>
        </w:rPr>
        <w:t>Z-9-4-02 Žák posoudí, jak přírodní podmínky souvisejí s funkcí lidského sídla, pojmenuje obecné základní geografické znaky sídel.</w:t>
      </w:r>
    </w:p>
    <w:p w14:paraId="5B65AB0A" w14:textId="77777777" w:rsidR="00253786" w:rsidRPr="00253786" w:rsidRDefault="00253786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253786">
        <w:rPr>
          <w:rFonts w:ascii="Calibri" w:hAnsi="Calibri" w:cs="Calibri"/>
          <w:color w:val="525252" w:themeColor="accent3" w:themeShade="80"/>
          <w:sz w:val="20"/>
          <w:szCs w:val="20"/>
        </w:rPr>
        <w:t>Z-9-5-03 Žák uvádí na vybraných příkladech závažné důsledky a rizika přírodních a společenských vlivů na životní prostředí.</w:t>
      </w:r>
    </w:p>
    <w:p w14:paraId="1324D27D" w14:textId="665F958B" w:rsidR="008417C2" w:rsidRPr="00B329C5" w:rsidRDefault="00253786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253786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VO-9-5-02 Žák uvede některé globální problémy současnosti, </w:t>
      </w:r>
      <w:proofErr w:type="gramStart"/>
      <w:r w:rsidRPr="00253786">
        <w:rPr>
          <w:rFonts w:ascii="Calibri" w:hAnsi="Calibri" w:cs="Calibri"/>
          <w:color w:val="525252" w:themeColor="accent3" w:themeShade="80"/>
          <w:sz w:val="20"/>
          <w:szCs w:val="20"/>
        </w:rPr>
        <w:t>vyjádří</w:t>
      </w:r>
      <w:proofErr w:type="gramEnd"/>
      <w:r w:rsidRPr="00253786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na ně svůj osobní názor a popíše jejich hlavní příčiny i možné důsledky.</w:t>
      </w:r>
    </w:p>
    <w:p w14:paraId="6BDF341A" w14:textId="5D607903" w:rsidR="009228B6" w:rsidRPr="009D4B3D" w:rsidRDefault="009228B6" w:rsidP="00E40E74">
      <w:pPr>
        <w:pStyle w:val="Normlnweb"/>
        <w:spacing w:before="0" w:beforeAutospacing="0" w:after="0" w:afterAutospacing="0"/>
        <w:jc w:val="both"/>
        <w:rPr>
          <w:sz w:val="22"/>
          <w:szCs w:val="22"/>
        </w:rPr>
      </w:pPr>
      <w:r>
        <w:rPr>
          <w:rFonts w:ascii="Calibri" w:hAnsi="Calibri" w:cs="Calibri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5B4A7A0" wp14:editId="7AB855A1">
                <wp:simplePos x="0" y="0"/>
                <wp:positionH relativeFrom="column">
                  <wp:posOffset>6985</wp:posOffset>
                </wp:positionH>
                <wp:positionV relativeFrom="paragraph">
                  <wp:posOffset>81338</wp:posOffset>
                </wp:positionV>
                <wp:extent cx="5975498" cy="0"/>
                <wp:effectExtent l="0" t="0" r="0" b="0"/>
                <wp:wrapNone/>
                <wp:docPr id="8" name="Přímá spojni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5498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EF86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line w14:anchorId="20120C5F" id="Přímá spojnice 8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5pt,6.4pt" to="471.05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" strokecolor="#ef8600">
                <v:stroke dashstyle="dash" joinstyle="miter"/>
              </v:line>
            </w:pict>
          </mc:Fallback>
        </mc:AlternateContent>
      </w:r>
    </w:p>
    <w:p w14:paraId="06ABBF2F" w14:textId="71F086E2" w:rsidR="008417C2" w:rsidRPr="001A76A9" w:rsidRDefault="008417C2" w:rsidP="00E40E74">
      <w:pPr>
        <w:pStyle w:val="Normlnweb"/>
        <w:spacing w:before="0" w:beforeAutospacing="0" w:after="0" w:afterAutospacing="0"/>
        <w:jc w:val="both"/>
        <w:rPr>
          <w:b/>
          <w:bCs/>
          <w:color w:val="F28825"/>
          <w:sz w:val="22"/>
          <w:szCs w:val="22"/>
        </w:rPr>
      </w:pPr>
      <w:r w:rsidRPr="001A76A9">
        <w:rPr>
          <w:rFonts w:ascii="Calibri" w:hAnsi="Calibri" w:cs="Calibri"/>
          <w:b/>
          <w:bCs/>
          <w:color w:val="F28825"/>
          <w:sz w:val="20"/>
          <w:szCs w:val="20"/>
        </w:rPr>
        <w:t>Klíčové kompetence: </w:t>
      </w:r>
    </w:p>
    <w:p w14:paraId="31AE4454" w14:textId="77777777" w:rsidR="00C1643C" w:rsidRDefault="00C1643C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>
        <w:rPr>
          <w:rFonts w:ascii="Calibri" w:hAnsi="Calibri" w:cs="Calibri"/>
          <w:color w:val="525252" w:themeColor="accent3" w:themeShade="80"/>
          <w:sz w:val="20"/>
          <w:szCs w:val="20"/>
        </w:rPr>
        <w:t>Kompetence komunikativní</w:t>
      </w:r>
    </w:p>
    <w:p w14:paraId="4F517B7B" w14:textId="77777777" w:rsidR="00C1643C" w:rsidRDefault="00C1643C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>
        <w:rPr>
          <w:rFonts w:ascii="Calibri" w:hAnsi="Calibri" w:cs="Calibri"/>
          <w:color w:val="525252" w:themeColor="accent3" w:themeShade="80"/>
          <w:sz w:val="20"/>
          <w:szCs w:val="20"/>
        </w:rPr>
        <w:t>Kompetence sociální a personální</w:t>
      </w:r>
    </w:p>
    <w:p w14:paraId="38C2A44C" w14:textId="720A0DC0" w:rsidR="009228B6" w:rsidRPr="009D4B3D" w:rsidRDefault="009228B6" w:rsidP="00E40E74">
      <w:pPr>
        <w:pStyle w:val="Normlnweb"/>
        <w:spacing w:before="0" w:beforeAutospacing="0" w:after="0" w:afterAutospacing="0"/>
        <w:jc w:val="both"/>
        <w:rPr>
          <w:sz w:val="22"/>
          <w:szCs w:val="22"/>
        </w:rPr>
      </w:pPr>
      <w:r>
        <w:rPr>
          <w:rFonts w:ascii="Calibri" w:hAnsi="Calibri" w:cs="Calibri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D82E772" wp14:editId="0CB9F4F5">
                <wp:simplePos x="0" y="0"/>
                <wp:positionH relativeFrom="column">
                  <wp:posOffset>6985</wp:posOffset>
                </wp:positionH>
                <wp:positionV relativeFrom="paragraph">
                  <wp:posOffset>93023</wp:posOffset>
                </wp:positionV>
                <wp:extent cx="5975498" cy="0"/>
                <wp:effectExtent l="0" t="0" r="0" b="0"/>
                <wp:wrapNone/>
                <wp:docPr id="9" name="Přímá spojnic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5498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line w14:anchorId="6F818E31" id="Přímá spojnice 9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5pt,7.3pt" to="471.05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" strokecolor="#f28825">
                <v:stroke dashstyle="dash" joinstyle="miter"/>
              </v:line>
            </w:pict>
          </mc:Fallback>
        </mc:AlternateContent>
      </w:r>
    </w:p>
    <w:p w14:paraId="3C1C8111" w14:textId="2B911273" w:rsidR="008417C2" w:rsidRPr="001A76A9" w:rsidRDefault="008417C2" w:rsidP="00E40E74">
      <w:pPr>
        <w:pStyle w:val="Normlnweb"/>
        <w:spacing w:before="0" w:beforeAutospacing="0" w:after="0" w:afterAutospacing="0"/>
        <w:jc w:val="both"/>
        <w:rPr>
          <w:b/>
          <w:bCs/>
          <w:color w:val="F28825"/>
          <w:sz w:val="22"/>
          <w:szCs w:val="22"/>
        </w:rPr>
      </w:pPr>
      <w:r w:rsidRPr="001A76A9">
        <w:rPr>
          <w:rFonts w:ascii="Calibri" w:hAnsi="Calibri" w:cs="Calibri"/>
          <w:b/>
          <w:bCs/>
          <w:color w:val="F28825"/>
          <w:sz w:val="20"/>
          <w:szCs w:val="20"/>
        </w:rPr>
        <w:t>Cíle vyučovací jednotky: </w:t>
      </w:r>
    </w:p>
    <w:p w14:paraId="27A9B5F6" w14:textId="675D46F8" w:rsidR="00C1643C" w:rsidRPr="00C1643C" w:rsidRDefault="00C1643C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C1643C">
        <w:rPr>
          <w:rFonts w:ascii="Calibri" w:hAnsi="Calibri" w:cs="Calibri"/>
          <w:color w:val="525252" w:themeColor="accent3" w:themeShade="80"/>
          <w:sz w:val="20"/>
          <w:szCs w:val="20"/>
        </w:rPr>
        <w:t>Žák zasa</w:t>
      </w:r>
      <w:r w:rsidR="007A3A42">
        <w:rPr>
          <w:rFonts w:ascii="Calibri" w:hAnsi="Calibri" w:cs="Calibri"/>
          <w:color w:val="525252" w:themeColor="accent3" w:themeShade="80"/>
          <w:sz w:val="20"/>
          <w:szCs w:val="20"/>
        </w:rPr>
        <w:t>zuje</w:t>
      </w:r>
      <w:r w:rsidRPr="00C1643C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</w:t>
      </w:r>
      <w:r w:rsidR="007B0535">
        <w:rPr>
          <w:rFonts w:ascii="Calibri" w:hAnsi="Calibri" w:cs="Calibri"/>
          <w:color w:val="525252" w:themeColor="accent3" w:themeShade="80"/>
          <w:sz w:val="20"/>
          <w:szCs w:val="20"/>
        </w:rPr>
        <w:t>své</w:t>
      </w:r>
      <w:r w:rsidRPr="00C1643C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dosavadní znalosti k tématu chudoby do geografického kontextu.</w:t>
      </w:r>
    </w:p>
    <w:p w14:paraId="293FCE6A" w14:textId="19026826" w:rsidR="00C1643C" w:rsidRDefault="00C1643C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C1643C">
        <w:rPr>
          <w:rFonts w:ascii="Calibri" w:hAnsi="Calibri" w:cs="Calibri"/>
          <w:color w:val="525252" w:themeColor="accent3" w:themeShade="80"/>
          <w:sz w:val="20"/>
          <w:szCs w:val="20"/>
        </w:rPr>
        <w:t>Žák se zam</w:t>
      </w:r>
      <w:r w:rsidR="007A3A42">
        <w:rPr>
          <w:rFonts w:ascii="Calibri" w:hAnsi="Calibri" w:cs="Calibri"/>
          <w:color w:val="525252" w:themeColor="accent3" w:themeShade="80"/>
          <w:sz w:val="20"/>
          <w:szCs w:val="20"/>
        </w:rPr>
        <w:t>ýš</w:t>
      </w:r>
      <w:r w:rsidRPr="00C1643C">
        <w:rPr>
          <w:rFonts w:ascii="Calibri" w:hAnsi="Calibri" w:cs="Calibri"/>
          <w:color w:val="525252" w:themeColor="accent3" w:themeShade="80"/>
          <w:sz w:val="20"/>
          <w:szCs w:val="20"/>
        </w:rPr>
        <w:t>lí nad projevy chudoby v každodenním životě člověka.</w:t>
      </w:r>
    </w:p>
    <w:p w14:paraId="52F665F8" w14:textId="57394B42" w:rsidR="00A37904" w:rsidRDefault="009228B6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CE17B6">
        <w:rPr>
          <w:rFonts w:ascii="Calibri" w:hAnsi="Calibri" w:cs="Calibri"/>
          <w:noProof/>
          <w:color w:val="525252" w:themeColor="accent3" w:themeShade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04991DA7" wp14:editId="54F70B08">
                <wp:simplePos x="0" y="0"/>
                <wp:positionH relativeFrom="column">
                  <wp:posOffset>6985</wp:posOffset>
                </wp:positionH>
                <wp:positionV relativeFrom="paragraph">
                  <wp:posOffset>71813</wp:posOffset>
                </wp:positionV>
                <wp:extent cx="5975498" cy="0"/>
                <wp:effectExtent l="0" t="0" r="0" b="0"/>
                <wp:wrapNone/>
                <wp:docPr id="10" name="Přímá spojni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5498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line w14:anchorId="3EC03BEA" id="Přímá spojnice 10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5pt,5.65pt" to="471.05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" strokecolor="#f28825">
                <v:stroke dashstyle="dash" joinstyle="miter"/>
              </v:line>
            </w:pict>
          </mc:Fallback>
        </mc:AlternateContent>
      </w:r>
    </w:p>
    <w:p w14:paraId="2F94ECC6" w14:textId="2BBE6514" w:rsidR="001B35F3" w:rsidRDefault="00824BE2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b/>
          <w:bCs/>
          <w:color w:val="F28825"/>
          <w:sz w:val="20"/>
          <w:szCs w:val="20"/>
        </w:rPr>
      </w:pPr>
      <w:r>
        <w:rPr>
          <w:rFonts w:ascii="Calibri" w:hAnsi="Calibri" w:cs="Calibri"/>
          <w:b/>
          <w:bCs/>
          <w:color w:val="F28825"/>
          <w:sz w:val="20"/>
          <w:szCs w:val="20"/>
        </w:rPr>
        <w:t>Pomůcky</w:t>
      </w:r>
      <w:r w:rsidR="001B35F3" w:rsidRPr="002055FC">
        <w:rPr>
          <w:rFonts w:ascii="Calibri" w:hAnsi="Calibri" w:cs="Calibri"/>
          <w:b/>
          <w:bCs/>
          <w:color w:val="F28825"/>
          <w:sz w:val="20"/>
          <w:szCs w:val="20"/>
        </w:rPr>
        <w:t xml:space="preserve"> a </w:t>
      </w:r>
      <w:r w:rsidR="00253786">
        <w:rPr>
          <w:rFonts w:ascii="Calibri" w:hAnsi="Calibri" w:cs="Calibri"/>
          <w:b/>
          <w:bCs/>
          <w:color w:val="F28825"/>
          <w:sz w:val="20"/>
          <w:szCs w:val="20"/>
        </w:rPr>
        <w:t>doplňující</w:t>
      </w:r>
      <w:r w:rsidR="001B35F3" w:rsidRPr="002055FC">
        <w:rPr>
          <w:rFonts w:ascii="Calibri" w:hAnsi="Calibri" w:cs="Calibri"/>
          <w:b/>
          <w:bCs/>
          <w:color w:val="F28825"/>
          <w:sz w:val="20"/>
          <w:szCs w:val="20"/>
        </w:rPr>
        <w:t xml:space="preserve"> materiály:</w:t>
      </w:r>
    </w:p>
    <w:p w14:paraId="3A91EAC4" w14:textId="77777777" w:rsidR="00253786" w:rsidRDefault="00253786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>
        <w:rPr>
          <w:rFonts w:ascii="Calibri" w:hAnsi="Calibri" w:cs="Calibri"/>
          <w:color w:val="525252" w:themeColor="accent3" w:themeShade="80"/>
          <w:sz w:val="20"/>
          <w:szCs w:val="20"/>
        </w:rPr>
        <w:t>Prezentace k videu Člověče, (ne)zvol si</w:t>
      </w:r>
    </w:p>
    <w:p w14:paraId="5BAF8FA9" w14:textId="16F470A3" w:rsidR="00BE509D" w:rsidRDefault="001B35F3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>
        <w:rPr>
          <w:rFonts w:ascii="Calibri" w:hAnsi="Calibri" w:cs="Calibri"/>
          <w:color w:val="525252" w:themeColor="accent3" w:themeShade="80"/>
          <w:sz w:val="20"/>
          <w:szCs w:val="20"/>
        </w:rPr>
        <w:t>Text k prezentaci (podklad pro vyučující)</w:t>
      </w:r>
    </w:p>
    <w:p w14:paraId="00ECF20C" w14:textId="67337EA6" w:rsidR="00ED237A" w:rsidRDefault="001B5BE4" w:rsidP="00ED237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Slepá p</w:t>
      </w:r>
      <w:r w:rsidR="00ED237A">
        <w:rPr>
          <w:rFonts w:ascii="Calibri" w:eastAsia="Calibri" w:hAnsi="Calibri" w:cs="Calibri"/>
          <w:color w:val="525252"/>
          <w:sz w:val="20"/>
          <w:szCs w:val="20"/>
        </w:rPr>
        <w:t>olitick</w:t>
      </w:r>
      <w:r>
        <w:rPr>
          <w:rFonts w:ascii="Calibri" w:eastAsia="Calibri" w:hAnsi="Calibri" w:cs="Calibri"/>
          <w:color w:val="525252"/>
          <w:sz w:val="20"/>
          <w:szCs w:val="20"/>
        </w:rPr>
        <w:t>á</w:t>
      </w:r>
      <w:r w:rsidR="00ED237A">
        <w:rPr>
          <w:rFonts w:ascii="Calibri" w:eastAsia="Calibri" w:hAnsi="Calibri" w:cs="Calibri"/>
          <w:color w:val="525252"/>
          <w:sz w:val="20"/>
          <w:szCs w:val="20"/>
        </w:rPr>
        <w:t xml:space="preserve"> map</w:t>
      </w:r>
      <w:r>
        <w:rPr>
          <w:rFonts w:ascii="Calibri" w:eastAsia="Calibri" w:hAnsi="Calibri" w:cs="Calibri"/>
          <w:color w:val="525252"/>
          <w:sz w:val="20"/>
          <w:szCs w:val="20"/>
        </w:rPr>
        <w:t>a</w:t>
      </w:r>
      <w:r w:rsidR="00ED237A">
        <w:rPr>
          <w:rFonts w:ascii="Calibri" w:eastAsia="Calibri" w:hAnsi="Calibri" w:cs="Calibri"/>
          <w:color w:val="525252"/>
          <w:sz w:val="20"/>
          <w:szCs w:val="20"/>
        </w:rPr>
        <w:t xml:space="preserve"> světa pro dvojice žáků a pastelky / promítnutá mapa a post-</w:t>
      </w:r>
      <w:proofErr w:type="spellStart"/>
      <w:r w:rsidR="00ED237A">
        <w:rPr>
          <w:rFonts w:ascii="Calibri" w:eastAsia="Calibri" w:hAnsi="Calibri" w:cs="Calibri"/>
          <w:color w:val="525252"/>
          <w:sz w:val="20"/>
          <w:szCs w:val="20"/>
        </w:rPr>
        <w:t>it</w:t>
      </w:r>
      <w:proofErr w:type="spellEnd"/>
      <w:r w:rsidR="00ED237A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proofErr w:type="spellStart"/>
      <w:r w:rsidR="00ED237A">
        <w:rPr>
          <w:rFonts w:ascii="Calibri" w:eastAsia="Calibri" w:hAnsi="Calibri" w:cs="Calibri"/>
          <w:color w:val="525252"/>
          <w:sz w:val="20"/>
          <w:szCs w:val="20"/>
        </w:rPr>
        <w:t>lepítka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 xml:space="preserve"> / atlas</w:t>
      </w:r>
    </w:p>
    <w:p w14:paraId="2C890057" w14:textId="46047D55" w:rsidR="0009541A" w:rsidRDefault="0009541A" w:rsidP="0009541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Kartogram s ukazatelem </w:t>
      </w:r>
      <w:r w:rsidR="005F70D0">
        <w:rPr>
          <w:rFonts w:ascii="Calibri" w:eastAsia="Calibri" w:hAnsi="Calibri" w:cs="Calibri"/>
          <w:color w:val="525252"/>
          <w:sz w:val="20"/>
          <w:szCs w:val="20"/>
        </w:rPr>
        <w:t xml:space="preserve">extrémní </w:t>
      </w:r>
      <w:r>
        <w:rPr>
          <w:rFonts w:ascii="Calibri" w:eastAsia="Calibri" w:hAnsi="Calibri" w:cs="Calibri"/>
          <w:color w:val="525252"/>
          <w:sz w:val="20"/>
          <w:szCs w:val="20"/>
        </w:rPr>
        <w:t>chudoby ve světě</w:t>
      </w:r>
    </w:p>
    <w:p w14:paraId="66A3BECC" w14:textId="03E15F7C" w:rsidR="00253786" w:rsidRDefault="008D72CC" w:rsidP="00E40E74">
      <w:pPr>
        <w:pStyle w:val="Normlnweb"/>
        <w:spacing w:before="0" w:beforeAutospacing="0" w:after="0" w:afterAutospacing="0"/>
        <w:jc w:val="both"/>
        <w:rPr>
          <w:sz w:val="22"/>
          <w:szCs w:val="22"/>
        </w:rPr>
      </w:pPr>
      <w:r>
        <w:rPr>
          <w:rFonts w:ascii="Calibri" w:hAnsi="Calibri" w:cs="Calibri"/>
          <w:color w:val="525252" w:themeColor="accent3" w:themeShade="80"/>
          <w:sz w:val="20"/>
          <w:szCs w:val="20"/>
        </w:rPr>
        <w:t>Doplňovačka</w:t>
      </w:r>
      <w:r w:rsidR="00562BC2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–</w:t>
      </w:r>
      <w:r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</w:t>
      </w:r>
      <w:r w:rsidR="00253786">
        <w:rPr>
          <w:rFonts w:ascii="Calibri" w:hAnsi="Calibri" w:cs="Calibri"/>
          <w:color w:val="525252" w:themeColor="accent3" w:themeShade="80"/>
          <w:sz w:val="20"/>
          <w:szCs w:val="20"/>
        </w:rPr>
        <w:t>Bludný kruh chudoby (v online či papírové podobě)</w:t>
      </w:r>
    </w:p>
    <w:p w14:paraId="2E9CAF44" w14:textId="0BF8EB27" w:rsidR="00253786" w:rsidRDefault="00253786" w:rsidP="00E40E74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253786">
        <w:rPr>
          <w:rFonts w:ascii="Calibri" w:hAnsi="Calibri" w:cs="Calibri"/>
          <w:color w:val="525252" w:themeColor="accent3" w:themeShade="80"/>
          <w:sz w:val="20"/>
          <w:szCs w:val="20"/>
        </w:rPr>
        <w:t>Doplňující tematické podklady pro učitele</w:t>
      </w:r>
    </w:p>
    <w:p w14:paraId="6761E95E" w14:textId="1CAF5843" w:rsidR="00562BC2" w:rsidRDefault="00562BC2" w:rsidP="00E40E74">
      <w:pPr>
        <w:pStyle w:val="Normlnweb"/>
        <w:spacing w:before="0" w:beforeAutospacing="0" w:after="0" w:afterAutospacing="0"/>
        <w:jc w:val="both"/>
        <w:rPr>
          <w:sz w:val="22"/>
          <w:szCs w:val="22"/>
        </w:rPr>
      </w:pPr>
    </w:p>
    <w:p w14:paraId="15613B91" w14:textId="77777777" w:rsidR="000C0E38" w:rsidRPr="000C0E38" w:rsidRDefault="000C0E38" w:rsidP="00E40E74">
      <w:pPr>
        <w:pStyle w:val="Normlnweb"/>
        <w:spacing w:before="0" w:beforeAutospacing="0" w:after="0" w:afterAutospacing="0"/>
        <w:jc w:val="both"/>
        <w:rPr>
          <w:sz w:val="22"/>
          <w:szCs w:val="22"/>
        </w:rPr>
      </w:pPr>
    </w:p>
    <w:p w14:paraId="7CA128F8" w14:textId="4DADACE7" w:rsidR="00562BC2" w:rsidRDefault="00562BC2" w:rsidP="00E40E74">
      <w:pPr>
        <w:pStyle w:val="Normlnweb"/>
        <w:spacing w:before="0" w:beforeAutospacing="0" w:after="0" w:afterAutospacing="0"/>
        <w:jc w:val="both"/>
        <w:rPr>
          <w:sz w:val="22"/>
          <w:szCs w:val="22"/>
        </w:rPr>
      </w:pPr>
    </w:p>
    <w:p w14:paraId="1350F261" w14:textId="77777777" w:rsidR="00562BC2" w:rsidRDefault="00562BC2" w:rsidP="00E40E74">
      <w:pPr>
        <w:pStyle w:val="Normlnweb"/>
        <w:spacing w:before="0" w:beforeAutospacing="0" w:after="0" w:afterAutospacing="0"/>
        <w:jc w:val="both"/>
        <w:rPr>
          <w:sz w:val="22"/>
          <w:szCs w:val="22"/>
        </w:rPr>
      </w:pPr>
    </w:p>
    <w:p w14:paraId="146D73AA" w14:textId="236F3062" w:rsidR="003D5D0E" w:rsidRPr="00562BC2" w:rsidRDefault="00562BC2" w:rsidP="00562BC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FFFFFF"/>
          <w:sz w:val="21"/>
          <w:szCs w:val="21"/>
        </w:rPr>
      </w:pPr>
      <w:r>
        <w:rPr>
          <w:rFonts w:ascii="Calibri" w:eastAsia="Calibri" w:hAnsi="Calibri" w:cs="Calibri"/>
          <w:color w:val="525252"/>
          <w:sz w:val="14"/>
          <w:szCs w:val="14"/>
        </w:rPr>
        <w:t>*</w:t>
      </w:r>
      <w:r w:rsidRPr="002A66CA">
        <w:rPr>
          <w:rFonts w:ascii="Calibri" w:eastAsia="Calibri" w:hAnsi="Calibri" w:cs="Calibri"/>
          <w:color w:val="525252"/>
          <w:sz w:val="14"/>
          <w:szCs w:val="14"/>
        </w:rPr>
        <w:t xml:space="preserve">Všechny online aktivity lze stáhnout a následně ve výuce využívat </w:t>
      </w:r>
      <w:proofErr w:type="spellStart"/>
      <w:r w:rsidRPr="002A66CA">
        <w:rPr>
          <w:rFonts w:ascii="Calibri" w:eastAsia="Calibri" w:hAnsi="Calibri" w:cs="Calibri"/>
          <w:color w:val="525252"/>
          <w:sz w:val="14"/>
          <w:szCs w:val="14"/>
        </w:rPr>
        <w:t>offline</w:t>
      </w:r>
      <w:proofErr w:type="spellEnd"/>
      <w:r w:rsidRPr="002A66CA">
        <w:rPr>
          <w:rFonts w:ascii="Calibri" w:eastAsia="Calibri" w:hAnsi="Calibri" w:cs="Calibri"/>
          <w:color w:val="525252"/>
          <w:sz w:val="14"/>
          <w:szCs w:val="14"/>
        </w:rPr>
        <w:t>. Tímto lze eliminovat potenciální problémy s pomalým internetem.</w:t>
      </w:r>
    </w:p>
    <w:p w14:paraId="2C6C6938" w14:textId="28CCDF8F" w:rsidR="007D168E" w:rsidRPr="007D168E" w:rsidRDefault="00A37904" w:rsidP="0009713F">
      <w:pPr>
        <w:spacing w:line="240" w:lineRule="auto"/>
        <w:rPr>
          <w:rFonts w:ascii="Times New Roman" w:eastAsia="Times New Roman" w:hAnsi="Times New Roman" w:cs="Times New Roman"/>
          <w:color w:val="525252" w:themeColor="accent3" w:themeShade="80"/>
          <w:sz w:val="40"/>
          <w:szCs w:val="40"/>
          <w:lang w:val="cs-CZ"/>
        </w:rPr>
      </w:pPr>
      <w:r>
        <w:rPr>
          <w:rFonts w:ascii="Calibri" w:eastAsia="Times New Roman" w:hAnsi="Calibri" w:cs="Calibri"/>
          <w:b/>
          <w:bCs/>
          <w:color w:val="525252" w:themeColor="accent3" w:themeShade="80"/>
          <w:sz w:val="36"/>
          <w:szCs w:val="36"/>
          <w:lang w:val="cs-CZ"/>
        </w:rPr>
        <w:br w:type="column"/>
      </w:r>
      <w:r w:rsidR="007D168E" w:rsidRPr="007D168E">
        <w:rPr>
          <w:rFonts w:ascii="Calibri" w:eastAsia="Times New Roman" w:hAnsi="Calibri" w:cs="Calibri"/>
          <w:b/>
          <w:bCs/>
          <w:color w:val="525252" w:themeColor="accent3" w:themeShade="80"/>
          <w:sz w:val="36"/>
          <w:szCs w:val="36"/>
          <w:lang w:val="cs-CZ"/>
        </w:rPr>
        <w:lastRenderedPageBreak/>
        <w:t>POPIS VYUČOVACÍ JEDNOTKY</w:t>
      </w:r>
    </w:p>
    <w:p w14:paraId="560D522C" w14:textId="178EE0DA" w:rsidR="007D168E" w:rsidRPr="007D168E" w:rsidRDefault="00562BC2" w:rsidP="007D168E">
      <w:pPr>
        <w:spacing w:line="240" w:lineRule="auto"/>
        <w:rPr>
          <w:rFonts w:ascii="Times New Roman" w:eastAsia="Times New Roman" w:hAnsi="Times New Roman" w:cs="Times New Roman"/>
          <w:color w:val="00B050"/>
          <w:sz w:val="24"/>
          <w:szCs w:val="24"/>
          <w:lang w:val="cs-CZ"/>
        </w:rPr>
      </w:pPr>
      <w:r>
        <w:rPr>
          <w:rFonts w:ascii="Calibri" w:eastAsia="Times New Roman" w:hAnsi="Calibri" w:cs="Calibri"/>
          <w:noProof/>
          <w:color w:val="00B050"/>
          <w:lang w:val="cs-CZ"/>
        </w:rPr>
        <mc:AlternateContent>
          <mc:Choice Requires="wpg">
            <w:drawing>
              <wp:anchor distT="0" distB="0" distL="114300" distR="114300" simplePos="0" relativeHeight="251658253" behindDoc="0" locked="0" layoutInCell="1" allowOverlap="1" wp14:anchorId="289F0E65" wp14:editId="455BFEAC">
                <wp:simplePos x="0" y="0"/>
                <wp:positionH relativeFrom="column">
                  <wp:posOffset>-20955</wp:posOffset>
                </wp:positionH>
                <wp:positionV relativeFrom="paragraph">
                  <wp:posOffset>95213</wp:posOffset>
                </wp:positionV>
                <wp:extent cx="352425" cy="352425"/>
                <wp:effectExtent l="0" t="0" r="9525" b="9525"/>
                <wp:wrapNone/>
                <wp:docPr id="194" name="Skupina 1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0" y="0"/>
                          <a:chExt cx="352425" cy="352425"/>
                        </a:xfrm>
                      </wpg:grpSpPr>
                      <wps:wsp>
                        <wps:cNvPr id="192" name="Ovál 192"/>
                        <wps:cNvSpPr/>
                        <wps:spPr>
                          <a:xfrm>
                            <a:off x="0" y="0"/>
                            <a:ext cx="352425" cy="352425"/>
                          </a:xfrm>
                          <a:prstGeom prst="ellipse">
                            <a:avLst/>
                          </a:prstGeom>
                          <a:solidFill>
                            <a:srgbClr val="F2882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E104192" w14:textId="74F84DDC" w:rsidR="00D53826" w:rsidRPr="007C5249" w:rsidRDefault="00D53826" w:rsidP="00A3317E">
                              <w:pPr>
                                <w:shd w:val="clear" w:color="auto" w:fill="EF8600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3" name="Textové pole 193"/>
                        <wps:cNvSpPr txBox="1"/>
                        <wps:spPr>
                          <a:xfrm>
                            <a:off x="1" y="0"/>
                            <a:ext cx="352424" cy="352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F1245FF" w14:textId="3BE98F69" w:rsidR="007C5249" w:rsidRPr="007C5249" w:rsidRDefault="007C5249" w:rsidP="00A3317E">
                              <w:pPr>
                                <w:shd w:val="clear" w:color="auto" w:fill="EF8600"/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7C5249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9F0E65" id="Skupina 194" o:spid="_x0000_s1029" style="position:absolute;margin-left:-1.65pt;margin-top:7.5pt;width:27.75pt;height:27.75pt;z-index:251658253" coordsize="352425,352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">
                <v:oval id="Ovál 192" o:spid="_x0000_s1030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" fillcolor="#f28825" stroked="f" strokeweight="1pt">
                  <v:stroke joinstyle="miter"/>
                  <v:textbox>
                    <w:txbxContent>
                      <w:p w14:paraId="0E104192" w14:textId="74F84DDC" w:rsidR="00D53826" w:rsidRPr="007C5249" w:rsidRDefault="00D53826" w:rsidP="00A3317E">
                        <w:pPr>
                          <w:shd w:val="clear" w:color="auto" w:fill="EF8600"/>
                          <w:rPr>
                            <w:rFonts w:asciiTheme="minorHAnsi" w:hAnsiTheme="minorHAnsi"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oval>
                <v:shape id="Textové pole 193" o:spid="_x0000_s1031" type="#_x0000_t202" style="position:absolute;left:1;width:35242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" filled="f" stroked="f" strokeweight=".5pt">
                  <v:textbox>
                    <w:txbxContent>
                      <w:p w14:paraId="2F1245FF" w14:textId="3BE98F69" w:rsidR="007C5249" w:rsidRPr="007C5249" w:rsidRDefault="007C5249" w:rsidP="00A3317E">
                        <w:pPr>
                          <w:shd w:val="clear" w:color="auto" w:fill="EF8600"/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7C5249"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D5B6D">
        <w:rPr>
          <w:rFonts w:ascii="Calibri" w:eastAsia="Times New Roman" w:hAnsi="Calibri" w:cs="Calibri"/>
          <w:noProof/>
          <w:color w:val="A5A5A5" w:themeColor="accent3"/>
          <w:sz w:val="20"/>
          <w:szCs w:val="20"/>
          <w:lang w:val="cs-CZ"/>
        </w:rPr>
        <mc:AlternateContent>
          <mc:Choice Requires="wpg">
            <w:drawing>
              <wp:anchor distT="0" distB="0" distL="114300" distR="114300" simplePos="0" relativeHeight="251658252" behindDoc="0" locked="0" layoutInCell="1" allowOverlap="1" wp14:anchorId="66FF6F28" wp14:editId="5F54BCB9">
                <wp:simplePos x="0" y="0"/>
                <wp:positionH relativeFrom="column">
                  <wp:posOffset>5261610</wp:posOffset>
                </wp:positionH>
                <wp:positionV relativeFrom="paragraph">
                  <wp:posOffset>168275</wp:posOffset>
                </wp:positionV>
                <wp:extent cx="792480" cy="257175"/>
                <wp:effectExtent l="19050" t="19050" r="0" b="9525"/>
                <wp:wrapNone/>
                <wp:docPr id="211" name="Skupina 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7175"/>
                          <a:chOff x="157094" y="0"/>
                          <a:chExt cx="792853" cy="257821"/>
                        </a:xfrm>
                      </wpg:grpSpPr>
                      <pic:pic xmlns:pic="http://schemas.openxmlformats.org/drawingml/2006/picture">
                        <pic:nvPicPr>
                          <pic:cNvPr id="2" name="Obrázek 2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57094" y="0"/>
                            <a:ext cx="247995" cy="2482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  <wps:wsp>
                        <wps:cNvPr id="1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387972" y="2551"/>
                            <a:ext cx="561975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5BDD6C" w14:textId="055D59F5" w:rsidR="00DB1133" w:rsidRPr="001D5B6D" w:rsidRDefault="007E636F" w:rsidP="001D5B6D">
                              <w:pPr>
                                <w:pStyle w:val="Bezmez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10</w:t>
                              </w:r>
                              <w:r w:rsidR="00DB1133" w:rsidRPr="001D5B6D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 xml:space="preserve"> m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FF6F28" id="Skupina 211" o:spid="_x0000_s1032" style="position:absolute;margin-left:414.3pt;margin-top:13.25pt;width:62.4pt;height:20.25pt;z-index:251658252;mso-width-relative:margin;mso-height-relative:margin" coordorigin="1570" coordsize="7928,25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ázek 2" o:spid="_x0000_s1033" type="#_x0000_t75" style="position:absolute;left:1570;width:2480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" filled="t" fillcolor="white [3212]" stroked="t" strokecolor="white [3212]">
                  <v:imagedata r:id="rId15" o:title=""/>
                  <v:path arrowok="t"/>
                </v:shape>
                <v:shape id="_x0000_s1034" type="#_x0000_t202" style="position:absolute;left:3879;top:25;width:5620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" filled="f" stroked="f">
                  <v:textbox style="mso-fit-shape-to-text:t">
                    <w:txbxContent>
                      <w:p w14:paraId="635BDD6C" w14:textId="055D59F5" w:rsidR="00DB1133" w:rsidRPr="001D5B6D" w:rsidRDefault="007E636F" w:rsidP="001D5B6D">
                        <w:pPr>
                          <w:pStyle w:val="Bezmezer"/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>10</w:t>
                        </w:r>
                        <w:r w:rsidR="00DB1133" w:rsidRPr="001D5B6D"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 xml:space="preserve"> mi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124F244" w14:textId="3C597B80" w:rsidR="00DB1133" w:rsidRPr="00FD6FA4" w:rsidRDefault="007D168E" w:rsidP="00211300">
      <w:pPr>
        <w:numPr>
          <w:ilvl w:val="0"/>
          <w:numId w:val="3"/>
        </w:numPr>
        <w:spacing w:line="240" w:lineRule="auto"/>
        <w:ind w:hanging="720"/>
        <w:jc w:val="both"/>
        <w:textAlignment w:val="baseline"/>
        <w:rPr>
          <w:rFonts w:ascii="Calibri" w:eastAsia="Times New Roman" w:hAnsi="Calibri" w:cs="Calibri"/>
          <w:b/>
          <w:bCs/>
          <w:color w:val="EF8600"/>
          <w:sz w:val="20"/>
          <w:szCs w:val="20"/>
          <w:lang w:val="cs-CZ"/>
        </w:rPr>
      </w:pPr>
      <w:r w:rsidRPr="001A76A9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Evokace</w:t>
      </w:r>
      <w:r w:rsidR="00FD6FA4">
        <w:rPr>
          <w:rFonts w:ascii="Calibri" w:eastAsia="Times New Roman" w:hAnsi="Calibri" w:cs="Calibri"/>
          <w:b/>
          <w:bCs/>
          <w:color w:val="EF8600"/>
          <w:sz w:val="24"/>
          <w:szCs w:val="24"/>
          <w:lang w:val="cs-CZ"/>
        </w:rPr>
        <w:br/>
      </w:r>
    </w:p>
    <w:p w14:paraId="4F480C8E" w14:textId="77B2049B" w:rsidR="008D72CC" w:rsidRDefault="00253786" w:rsidP="00B86D6C">
      <w:pPr>
        <w:spacing w:line="240" w:lineRule="auto"/>
        <w:ind w:left="720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b/>
          <w:bCs/>
          <w:color w:val="525252" w:themeColor="accent3" w:themeShade="80"/>
          <w:sz w:val="20"/>
          <w:szCs w:val="20"/>
          <w:lang w:val="cs-CZ"/>
        </w:rPr>
        <w:t>Brainstorming</w:t>
      </w:r>
      <w:r w:rsidRPr="0025378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</w:p>
    <w:p w14:paraId="6F085BF9" w14:textId="5F9D247F" w:rsidR="00253786" w:rsidRPr="00253786" w:rsidRDefault="00253786" w:rsidP="00B86D6C">
      <w:pPr>
        <w:spacing w:after="240" w:line="240" w:lineRule="auto"/>
        <w:ind w:left="720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Ptáme se žáků</w:t>
      </w:r>
      <w:r w:rsidR="008D72CC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: </w:t>
      </w:r>
      <w:r w:rsidR="008D72CC" w:rsidRPr="00B86D6C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K</w:t>
      </w:r>
      <w:r w:rsidRPr="00B86D6C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teré slovo nebo zkušenost se vám vybaví, když se řekne chudoba? Co všechno si pod tímto slovem představíte?</w:t>
      </w:r>
      <w:r w:rsidRPr="0025378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Píšeme asociace žáků na tabuli (v této fázi nehodnotíme, nekomentujeme).</w:t>
      </w:r>
    </w:p>
    <w:p w14:paraId="7432FCBD" w14:textId="3F0F85D8" w:rsidR="00F768A4" w:rsidRDefault="00253786" w:rsidP="00211300">
      <w:pPr>
        <w:spacing w:after="240" w:line="240" w:lineRule="auto"/>
        <w:ind w:left="720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Potom žákům připomeneme video </w:t>
      </w:r>
      <w:r w:rsidRPr="00C469DC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Člověče, (ne)zvol si</w:t>
      </w:r>
      <w:r w:rsidRPr="0025378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z předchozí lekce. Promítneme </w:t>
      </w:r>
      <w:r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rezentaci k videu Člověče, (ne)zvol si</w:t>
      </w:r>
      <w:r w:rsidRPr="0025378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, která obsahuje obrázky z videa, aby si žáci připomněli jeho děj a zásadní výjevy. Žáci mohou výjevy sami komentovat. Jako opora k prezentaci pro učitele </w:t>
      </w:r>
      <w:proofErr w:type="gramStart"/>
      <w:r w:rsidRPr="0025378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slouží</w:t>
      </w:r>
      <w:proofErr w:type="gramEnd"/>
      <w:r w:rsidRPr="0025378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materiál </w:t>
      </w:r>
      <w:r w:rsidRPr="00253786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Text k</w:t>
      </w:r>
      <w:r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 </w:t>
      </w:r>
      <w:r w:rsidRPr="00253786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rezentac</w:t>
      </w:r>
      <w:r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i.</w:t>
      </w:r>
    </w:p>
    <w:p w14:paraId="2B8BB300" w14:textId="42C848A0" w:rsidR="006572FF" w:rsidRDefault="006572FF" w:rsidP="006572FF">
      <w:pPr>
        <w:spacing w:line="240" w:lineRule="auto"/>
        <w:ind w:left="720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noProof/>
          <w:color w:val="00B050"/>
          <w:lang w:val="cs-CZ"/>
        </w:rPr>
        <mc:AlternateContent>
          <mc:Choice Requires="wpg">
            <w:drawing>
              <wp:anchor distT="0" distB="0" distL="114300" distR="114300" simplePos="0" relativeHeight="251658254" behindDoc="0" locked="0" layoutInCell="1" allowOverlap="1" wp14:anchorId="5D9DECF5" wp14:editId="6B70B205">
                <wp:simplePos x="0" y="0"/>
                <wp:positionH relativeFrom="column">
                  <wp:posOffset>-20955</wp:posOffset>
                </wp:positionH>
                <wp:positionV relativeFrom="paragraph">
                  <wp:posOffset>73623</wp:posOffset>
                </wp:positionV>
                <wp:extent cx="352425" cy="352425"/>
                <wp:effectExtent l="0" t="0" r="28575" b="28575"/>
                <wp:wrapNone/>
                <wp:docPr id="195" name="Skupina 1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0" y="0"/>
                          <a:chExt cx="352425" cy="352425"/>
                        </a:xfrm>
                      </wpg:grpSpPr>
                      <wps:wsp>
                        <wps:cNvPr id="196" name="Ovál 196"/>
                        <wps:cNvSpPr/>
                        <wps:spPr>
                          <a:xfrm>
                            <a:off x="0" y="0"/>
                            <a:ext cx="352425" cy="352425"/>
                          </a:xfrm>
                          <a:prstGeom prst="ellipse">
                            <a:avLst/>
                          </a:prstGeom>
                          <a:solidFill>
                            <a:srgbClr val="F28825"/>
                          </a:solidFill>
                          <a:ln>
                            <a:solidFill>
                              <a:srgbClr val="F28825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CC5A5BB" w14:textId="77777777" w:rsidR="007C5249" w:rsidRPr="007C5249" w:rsidRDefault="007C5249" w:rsidP="007C5249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7" name="Textové pole 197"/>
                        <wps:cNvSpPr txBox="1"/>
                        <wps:spPr>
                          <a:xfrm>
                            <a:off x="1" y="0"/>
                            <a:ext cx="352424" cy="352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C67A76" w14:textId="213EDB61" w:rsidR="007C5249" w:rsidRPr="007C5249" w:rsidRDefault="007C5249" w:rsidP="007C5249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9DECF5" id="Skupina 195" o:spid="_x0000_s1035" style="position:absolute;left:0;text-align:left;margin-left:-1.65pt;margin-top:5.8pt;width:27.75pt;height:27.75pt;z-index:251658254" coordsize="352425,352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">
                <v:oval id="Ovál 196" o:spid="_x0000_s1036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" fillcolor="#f28825" strokecolor="#f28825" strokeweight="1pt">
                  <v:stroke joinstyle="miter"/>
                  <v:textbox>
                    <w:txbxContent>
                      <w:p w14:paraId="4CC5A5BB" w14:textId="77777777" w:rsidR="007C5249" w:rsidRPr="007C5249" w:rsidRDefault="007C5249" w:rsidP="007C5249">
                        <w:pPr>
                          <w:rPr>
                            <w:rFonts w:asciiTheme="minorHAnsi" w:hAnsiTheme="minorHAnsi"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oval>
                <v:shape id="Textové pole 197" o:spid="_x0000_s1037" type="#_x0000_t202" style="position:absolute;left:1;width:35242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" filled="f" stroked="f" strokeweight=".5pt">
                  <v:textbox>
                    <w:txbxContent>
                      <w:p w14:paraId="58C67A76" w14:textId="213EDB61" w:rsidR="007C5249" w:rsidRPr="007C5249" w:rsidRDefault="007C5249" w:rsidP="007C5249">
                        <w:pPr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8EB3862" w14:textId="206B90CC" w:rsidR="007D168E" w:rsidRPr="001A76A9" w:rsidRDefault="00CE17B6" w:rsidP="007C5249">
      <w:pPr>
        <w:spacing w:line="240" w:lineRule="auto"/>
        <w:ind w:firstLine="708"/>
        <w:textAlignment w:val="baseline"/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</w:pPr>
      <w:r w:rsidRPr="001A76A9">
        <w:rPr>
          <w:rFonts w:ascii="Calibri" w:eastAsia="Times New Roman" w:hAnsi="Calibri" w:cs="Calibri"/>
          <w:noProof/>
          <w:color w:val="F28825"/>
          <w:sz w:val="20"/>
          <w:szCs w:val="20"/>
          <w:lang w:val="cs-CZ"/>
        </w:rPr>
        <mc:AlternateContent>
          <mc:Choice Requires="wpg">
            <w:drawing>
              <wp:anchor distT="0" distB="0" distL="114300" distR="114300" simplePos="0" relativeHeight="251658257" behindDoc="0" locked="0" layoutInCell="1" allowOverlap="1" wp14:anchorId="2534D1B7" wp14:editId="04F0AB2F">
                <wp:simplePos x="0" y="0"/>
                <wp:positionH relativeFrom="column">
                  <wp:posOffset>5259969</wp:posOffset>
                </wp:positionH>
                <wp:positionV relativeFrom="paragraph">
                  <wp:posOffset>6985</wp:posOffset>
                </wp:positionV>
                <wp:extent cx="792480" cy="257175"/>
                <wp:effectExtent l="19050" t="19050" r="0" b="9525"/>
                <wp:wrapNone/>
                <wp:docPr id="19" name="Skupina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7175"/>
                          <a:chOff x="157094" y="0"/>
                          <a:chExt cx="792853" cy="257821"/>
                        </a:xfrm>
                      </wpg:grpSpPr>
                      <pic:pic xmlns:pic="http://schemas.openxmlformats.org/drawingml/2006/picture">
                        <pic:nvPicPr>
                          <pic:cNvPr id="20" name="Obrázek 20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57094" y="0"/>
                            <a:ext cx="247995" cy="2482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  <wps:wsp>
                        <wps:cNvPr id="24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387972" y="2551"/>
                            <a:ext cx="561975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318B65" w14:textId="1D84B154" w:rsidR="001D5B6D" w:rsidRPr="001D5B6D" w:rsidRDefault="00253786" w:rsidP="001D5B6D">
                              <w:pPr>
                                <w:pStyle w:val="Bezmez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2</w:t>
                              </w:r>
                              <w:r w:rsidR="001D5B6D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0</w:t>
                              </w:r>
                              <w:r w:rsidR="001D5B6D" w:rsidRPr="001D5B6D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 xml:space="preserve"> m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34D1B7" id="Skupina 19" o:spid="_x0000_s1038" style="position:absolute;left:0;text-align:left;margin-left:414.15pt;margin-top:.55pt;width:62.4pt;height:20.25pt;z-index:251658257;mso-width-relative:margin;mso-height-relative:margin" coordorigin="1570" coordsize="7928,25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">
                <v:shape id="Obrázek 20" o:spid="_x0000_s1039" type="#_x0000_t75" style="position:absolute;left:1570;width:2480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" filled="t" fillcolor="white [3212]" stroked="t" strokecolor="white [3212]">
                  <v:imagedata r:id="rId15" o:title=""/>
                  <v:path arrowok="t"/>
                </v:shape>
                <v:shape id="_x0000_s1040" type="#_x0000_t202" style="position:absolute;left:3879;top:25;width:5620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KuG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B71KuGwgAAANsAAAAPAAAA&#10;AAAAAAAAAAAAAAcCAABkcnMvZG93bnJldi54bWxQSwUGAAAAAAMAAwC3AAAA9gIAAAAA&#10;" filled="f" stroked="f">
                  <v:textbox style="mso-fit-shape-to-text:t">
                    <w:txbxContent>
                      <w:p w14:paraId="7B318B65" w14:textId="1D84B154" w:rsidR="001D5B6D" w:rsidRPr="001D5B6D" w:rsidRDefault="00253786" w:rsidP="001D5B6D">
                        <w:pPr>
                          <w:pStyle w:val="Bezmezer"/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>2</w:t>
                        </w:r>
                        <w:r w:rsidR="001D5B6D"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>0</w:t>
                        </w:r>
                        <w:r w:rsidR="001D5B6D" w:rsidRPr="001D5B6D"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 xml:space="preserve"> mi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E55A8" w:rsidRPr="001A76A9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Chudoba ve světě</w:t>
      </w:r>
    </w:p>
    <w:p w14:paraId="30630D74" w14:textId="77777777" w:rsidR="00CE17B6" w:rsidRDefault="00CE17B6" w:rsidP="00CE17B6">
      <w:pPr>
        <w:spacing w:line="240" w:lineRule="auto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3EE3F1C8" w14:textId="77777777" w:rsidR="00253786" w:rsidRPr="00253786" w:rsidRDefault="00253786" w:rsidP="00253786">
      <w:pPr>
        <w:spacing w:after="240" w:line="24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 V této části lekce se budeme věnovat úrovni chudoby ve světě a zobrazování její úrovně na mapě.</w:t>
      </w:r>
    </w:p>
    <w:p w14:paraId="733DE119" w14:textId="63806C7C" w:rsidR="00391487" w:rsidRPr="00391487" w:rsidRDefault="00391487" w:rsidP="00D86487">
      <w:pPr>
        <w:numPr>
          <w:ilvl w:val="0"/>
          <w:numId w:val="23"/>
        </w:numPr>
        <w:spacing w:after="240" w:line="240" w:lineRule="auto"/>
        <w:ind w:left="1068"/>
        <w:jc w:val="both"/>
        <w:textAlignment w:val="baseline"/>
        <w:rPr>
          <w:rFonts w:ascii="Calibri" w:eastAsia="Times New Roman" w:hAnsi="Calibri" w:cs="Calibri"/>
          <w:color w:val="525252"/>
          <w:sz w:val="20"/>
          <w:szCs w:val="20"/>
          <w:lang w:val="cs-CZ"/>
        </w:rPr>
      </w:pPr>
      <w:r w:rsidRPr="00391487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Rozdáme žákům do dvojic slepou mapu světa a pobídneme je, aby na základě videa zkusili </w:t>
      </w:r>
      <w:r w:rsidRPr="00391487">
        <w:rPr>
          <w:rFonts w:ascii="Calibri" w:eastAsia="Times New Roman" w:hAnsi="Calibri" w:cs="Calibri"/>
          <w:b/>
          <w:bCs/>
          <w:color w:val="525252"/>
          <w:sz w:val="20"/>
          <w:szCs w:val="20"/>
          <w:lang w:val="cs-CZ"/>
        </w:rPr>
        <w:t>vytipovat, ve kterých zemích žijí lidé nejvíce postižení chudobou</w:t>
      </w:r>
      <w:r w:rsidRPr="00391487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. Tyto země (max. 10) vybarví jednou barvou. Pro jednodušší orientaci v mapě je možné použít atlas. (Popř. druhá verze: Promítneme na zeď slepou mapu světa, žáci dostanou do dvojic post-</w:t>
      </w:r>
      <w:proofErr w:type="spellStart"/>
      <w:r w:rsidRPr="00391487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it</w:t>
      </w:r>
      <w:proofErr w:type="spellEnd"/>
      <w:r w:rsidRPr="00391487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 </w:t>
      </w:r>
      <w:proofErr w:type="spellStart"/>
      <w:r w:rsidRPr="00391487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lepítka</w:t>
      </w:r>
      <w:proofErr w:type="spellEnd"/>
      <w:r w:rsidRPr="00391487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 a mají dané země označit jejich nalepením.) </w:t>
      </w:r>
    </w:p>
    <w:p w14:paraId="37E8A55C" w14:textId="6D320788" w:rsidR="00D86487" w:rsidRPr="00D86487" w:rsidRDefault="00D86487" w:rsidP="00D86487">
      <w:pPr>
        <w:numPr>
          <w:ilvl w:val="0"/>
          <w:numId w:val="23"/>
        </w:numPr>
        <w:spacing w:after="240" w:line="240" w:lineRule="auto"/>
        <w:ind w:left="1068"/>
        <w:jc w:val="both"/>
        <w:textAlignment w:val="baseline"/>
        <w:rPr>
          <w:rFonts w:ascii="Calibri" w:eastAsia="Times New Roman" w:hAnsi="Calibri" w:cs="Calibri"/>
          <w:color w:val="525252"/>
          <w:sz w:val="20"/>
          <w:szCs w:val="20"/>
          <w:lang w:val="cs-CZ"/>
        </w:rPr>
      </w:pPr>
      <w:r w:rsidRPr="00D86487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Promítneme na zeď kartogram zobrazující absolutní extrémní míru chudoby – denní příjem do 1,9</w:t>
      </w:r>
      <w:r w:rsidR="008D72CC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 </w:t>
      </w:r>
      <w:r w:rsidRPr="00D86487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 xml:space="preserve">USD/osobu. Částku v dolarech žákům pro lepší názornost přepočítáme na české koruny, což je přibližně 42 Kč. Porovnáme kartogram s tipy žáků. </w:t>
      </w:r>
    </w:p>
    <w:p w14:paraId="25D0F7B2" w14:textId="77777777" w:rsidR="00253786" w:rsidRPr="00253786" w:rsidRDefault="00253786" w:rsidP="00253786">
      <w:pPr>
        <w:numPr>
          <w:ilvl w:val="0"/>
          <w:numId w:val="25"/>
        </w:numPr>
        <w:spacing w:after="240" w:line="240" w:lineRule="auto"/>
        <w:ind w:left="1069"/>
        <w:jc w:val="both"/>
        <w:textAlignment w:val="baseline"/>
        <w:rPr>
          <w:rFonts w:ascii="Calibri" w:eastAsia="Times New Roman" w:hAnsi="Calibri" w:cs="Calibri"/>
          <w:color w:val="525252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 xml:space="preserve">Na základě reálií z videa žáci hádají, </w:t>
      </w:r>
      <w:r w:rsidRPr="00253786">
        <w:rPr>
          <w:rFonts w:ascii="Calibri" w:eastAsia="Times New Roman" w:hAnsi="Calibri" w:cs="Calibri"/>
          <w:b/>
          <w:bCs/>
          <w:color w:val="525252"/>
          <w:sz w:val="20"/>
          <w:szCs w:val="20"/>
          <w:lang w:val="cs-CZ"/>
        </w:rPr>
        <w:t>ve které z označených zemí by se mohl odehrávat příběh Aminy</w:t>
      </w: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.</w:t>
      </w:r>
    </w:p>
    <w:p w14:paraId="144EA040" w14:textId="77777777" w:rsidR="00253786" w:rsidRPr="00253786" w:rsidRDefault="00253786" w:rsidP="00253786">
      <w:pPr>
        <w:numPr>
          <w:ilvl w:val="0"/>
          <w:numId w:val="26"/>
        </w:numPr>
        <w:spacing w:after="240" w:line="240" w:lineRule="auto"/>
        <w:ind w:left="1069"/>
        <w:jc w:val="both"/>
        <w:textAlignment w:val="baseline"/>
        <w:rPr>
          <w:rFonts w:ascii="Calibri" w:eastAsia="Times New Roman" w:hAnsi="Calibri" w:cs="Calibri"/>
          <w:color w:val="525252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 xml:space="preserve">Zeptáme se žáků, jestli někdy slyšeli pojmy </w:t>
      </w:r>
      <w:r w:rsidRPr="00253786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>bohatý Sever a chudý Jih</w:t>
      </w: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 xml:space="preserve"> a z čeho asi při pohledu na mapu vychází. Můžeme zmínit i pojmy</w:t>
      </w:r>
      <w:r w:rsidRPr="00253786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 xml:space="preserve"> rozvojové země</w:t>
      </w: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 xml:space="preserve"> a </w:t>
      </w:r>
      <w:r w:rsidRPr="00253786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>země třetího světa.</w:t>
      </w:r>
    </w:p>
    <w:p w14:paraId="1E27BE1C" w14:textId="77777777" w:rsidR="00253786" w:rsidRPr="00253786" w:rsidRDefault="00253786" w:rsidP="00253786">
      <w:pPr>
        <w:numPr>
          <w:ilvl w:val="0"/>
          <w:numId w:val="27"/>
        </w:numPr>
        <w:spacing w:after="240" w:line="240" w:lineRule="auto"/>
        <w:ind w:left="1069"/>
        <w:jc w:val="both"/>
        <w:textAlignment w:val="baseline"/>
        <w:rPr>
          <w:rFonts w:ascii="Calibri" w:eastAsia="Times New Roman" w:hAnsi="Calibri" w:cs="Calibri"/>
          <w:color w:val="525252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Použitý kartogram zobrazuje chudobu pouze pomocí finančního příjmu, tedy ekonomického indikátoru.</w:t>
      </w:r>
    </w:p>
    <w:p w14:paraId="38D25034" w14:textId="548F0327" w:rsidR="00253786" w:rsidRPr="00253786" w:rsidRDefault="00253786" w:rsidP="00E40E74">
      <w:pPr>
        <w:spacing w:after="240" w:line="24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 xml:space="preserve">Žáky bychom měli dobře zvolenými otázkami dovést k tomu, aby si uvědomili i </w:t>
      </w:r>
      <w:r w:rsidRPr="00253786">
        <w:rPr>
          <w:rFonts w:ascii="Calibri" w:eastAsia="Times New Roman" w:hAnsi="Calibri" w:cs="Calibri"/>
          <w:b/>
          <w:bCs/>
          <w:color w:val="525252"/>
          <w:sz w:val="20"/>
          <w:szCs w:val="20"/>
          <w:lang w:val="cs-CZ"/>
        </w:rPr>
        <w:t>neekonomický rozměr chudoby</w:t>
      </w: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 xml:space="preserve">: Např. </w:t>
      </w:r>
      <w:r w:rsidRPr="00253786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>Co znamená chudoba pro každodenní život člověka? Je problémem lidí trpících chudobou jen to, že mají málo peněz?</w:t>
      </w: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 xml:space="preserve"> </w:t>
      </w:r>
      <w:r w:rsidRPr="00253786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>K čemu lidé postižení chudobou nemají přístup? </w:t>
      </w:r>
    </w:p>
    <w:p w14:paraId="756FFD94" w14:textId="4E43812B" w:rsidR="00253786" w:rsidRPr="00253786" w:rsidRDefault="00253786" w:rsidP="00253786">
      <w:pPr>
        <w:numPr>
          <w:ilvl w:val="0"/>
          <w:numId w:val="28"/>
        </w:numPr>
        <w:spacing w:after="240" w:line="240" w:lineRule="auto"/>
        <w:ind w:left="1069"/>
        <w:jc w:val="both"/>
        <w:textAlignment w:val="baseline"/>
        <w:rPr>
          <w:rFonts w:ascii="Calibri" w:eastAsia="Times New Roman" w:hAnsi="Calibri" w:cs="Calibri"/>
          <w:color w:val="525252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Jako pomůcku můžeme promítnout konkrétní</w:t>
      </w:r>
      <w:r w:rsidRPr="00253786">
        <w:rPr>
          <w:rFonts w:ascii="Calibri" w:eastAsia="Times New Roman" w:hAnsi="Calibri" w:cs="Calibri"/>
          <w:b/>
          <w:bCs/>
          <w:color w:val="525252"/>
          <w:sz w:val="20"/>
          <w:szCs w:val="20"/>
          <w:lang w:val="cs-CZ"/>
        </w:rPr>
        <w:t xml:space="preserve"> definici chudoby (OSN) z roku 1998:</w:t>
      </w: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 xml:space="preserve"> </w:t>
      </w:r>
      <w:r w:rsidRPr="00253786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 xml:space="preserve">„Chudoba je </w:t>
      </w:r>
      <w:r w:rsidRPr="007E438C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>v</w:t>
      </w:r>
      <w:r w:rsidR="00211300" w:rsidRPr="007E438C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> </w:t>
      </w:r>
      <w:r w:rsidRPr="007E438C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>zásadě odepření voleb a příležitostí, porušení lidské důstojnosti. To znamená nedostatek základních schopností k efektivnímu fungování ve společnosti. Znamená to nemít dostatek na nakrmení a odění rodiny, nemít kam jít do školy nebo na kliniku, nemít pozemek, na kterém lze pěstovat své jídlo nebo práci k vydělávání na živobytí, nemít přístup k úvěru. Znamená to nejistotu, bezmocnost a vyloučení jedinců, domácností a komunit. Znamená to náchylnost k násilí a často zahrnuje bydlení v okrajových nebo nestálých oblastech, bez přístupu k pitné vodě nebo hygieně.“</w:t>
      </w:r>
    </w:p>
    <w:p w14:paraId="362756DE" w14:textId="48DDC7C8" w:rsidR="00253786" w:rsidRPr="00253786" w:rsidRDefault="00253786" w:rsidP="00253786">
      <w:pPr>
        <w:numPr>
          <w:ilvl w:val="0"/>
          <w:numId w:val="29"/>
        </w:numPr>
        <w:spacing w:after="240" w:line="240" w:lineRule="auto"/>
        <w:ind w:left="1069"/>
        <w:jc w:val="both"/>
        <w:textAlignment w:val="baseline"/>
        <w:rPr>
          <w:rFonts w:ascii="Calibri" w:eastAsia="Times New Roman" w:hAnsi="Calibri" w:cs="Calibri"/>
          <w:color w:val="525252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 xml:space="preserve">Poté se zeptáme žáků, zda si myslí, že je ukazatel absolutní extrémní míry chudoby dostačující pro zobrazení úrovně chudoby. Promítneme žákům infografiku a představíme </w:t>
      </w:r>
      <w:r w:rsidRPr="00D0715B">
        <w:rPr>
          <w:rFonts w:ascii="Calibri" w:eastAsia="Times New Roman" w:hAnsi="Calibri" w:cs="Calibri"/>
          <w:b/>
          <w:bCs/>
          <w:color w:val="525252"/>
          <w:sz w:val="20"/>
          <w:szCs w:val="20"/>
          <w:lang w:val="cs-CZ"/>
        </w:rPr>
        <w:t>ukazatel MPI (</w:t>
      </w:r>
      <w:proofErr w:type="spellStart"/>
      <w:r w:rsidRPr="00D0715B">
        <w:rPr>
          <w:rFonts w:ascii="Calibri" w:eastAsia="Times New Roman" w:hAnsi="Calibri" w:cs="Calibri"/>
          <w:b/>
          <w:bCs/>
          <w:color w:val="525252"/>
          <w:sz w:val="20"/>
          <w:szCs w:val="20"/>
          <w:lang w:val="cs-CZ"/>
        </w:rPr>
        <w:t>multidimensional</w:t>
      </w:r>
      <w:proofErr w:type="spellEnd"/>
      <w:r w:rsidRPr="00D0715B">
        <w:rPr>
          <w:rFonts w:ascii="Calibri" w:eastAsia="Times New Roman" w:hAnsi="Calibri" w:cs="Calibri"/>
          <w:b/>
          <w:bCs/>
          <w:color w:val="525252"/>
          <w:sz w:val="20"/>
          <w:szCs w:val="20"/>
          <w:lang w:val="cs-CZ"/>
        </w:rPr>
        <w:t xml:space="preserve"> </w:t>
      </w:r>
      <w:proofErr w:type="spellStart"/>
      <w:r w:rsidRPr="00D0715B">
        <w:rPr>
          <w:rFonts w:ascii="Calibri" w:eastAsia="Times New Roman" w:hAnsi="Calibri" w:cs="Calibri"/>
          <w:b/>
          <w:bCs/>
          <w:color w:val="525252"/>
          <w:sz w:val="20"/>
          <w:szCs w:val="20"/>
          <w:lang w:val="cs-CZ"/>
        </w:rPr>
        <w:t>poverty</w:t>
      </w:r>
      <w:proofErr w:type="spellEnd"/>
      <w:r w:rsidRPr="00D0715B">
        <w:rPr>
          <w:rFonts w:ascii="Calibri" w:eastAsia="Times New Roman" w:hAnsi="Calibri" w:cs="Calibri"/>
          <w:b/>
          <w:bCs/>
          <w:color w:val="525252"/>
          <w:sz w:val="20"/>
          <w:szCs w:val="20"/>
          <w:lang w:val="cs-CZ"/>
        </w:rPr>
        <w:t xml:space="preserve"> index, </w:t>
      </w: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česky zvaný jako vícedimenzionální index chudoby).</w:t>
      </w:r>
    </w:p>
    <w:p w14:paraId="1E3C402B" w14:textId="77777777" w:rsidR="00253786" w:rsidRPr="00253786" w:rsidRDefault="00253786" w:rsidP="00253786">
      <w:pPr>
        <w:numPr>
          <w:ilvl w:val="0"/>
          <w:numId w:val="30"/>
        </w:numPr>
        <w:spacing w:after="240" w:line="240" w:lineRule="auto"/>
        <w:ind w:left="1069"/>
        <w:jc w:val="both"/>
        <w:textAlignment w:val="baseline"/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Zmíníme, že ukazatelů chudoby existuje více a celkový obrázek si můžeme udělat nejlépe jejich shrnutím.</w:t>
      </w:r>
    </w:p>
    <w:p w14:paraId="087669F9" w14:textId="6950AF71" w:rsidR="00253786" w:rsidRPr="00562BC2" w:rsidRDefault="00253786" w:rsidP="00562BC2">
      <w:pPr>
        <w:pStyle w:val="pozn"/>
        <w:rPr>
          <w:rFonts w:eastAsia="Times New Roman"/>
        </w:rPr>
      </w:pPr>
      <w:r w:rsidRPr="00562BC2">
        <w:rPr>
          <w:rFonts w:eastAsia="Times New Roman"/>
        </w:rPr>
        <w:t>Pozn.: Při interpretaci jevů zobrazených v kartogramu je třeba kriticky přihlédnout k úrovni důvěryhodnosti dostupných zdrojových dat. Pro některé země data nejsou vůbec k dispozici; u některých států stojí jejich věrohodnost za diskusi.</w:t>
      </w:r>
    </w:p>
    <w:p w14:paraId="721AD4D9" w14:textId="77777777" w:rsidR="00253786" w:rsidRDefault="00253786" w:rsidP="001E55A8">
      <w:pPr>
        <w:spacing w:after="240" w:line="240" w:lineRule="auto"/>
        <w:ind w:left="709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183CA13F" w14:textId="77777777" w:rsidR="00413F2F" w:rsidRDefault="00413F2F" w:rsidP="001E55A8">
      <w:pPr>
        <w:spacing w:after="240" w:line="240" w:lineRule="auto"/>
        <w:ind w:left="709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56321FB2" w14:textId="66067682" w:rsidR="00DB1133" w:rsidRPr="007D168E" w:rsidRDefault="00562BC2" w:rsidP="001E55A8">
      <w:pPr>
        <w:spacing w:line="240" w:lineRule="auto"/>
        <w:ind w:left="709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noProof/>
          <w:color w:val="00B050"/>
          <w:lang w:val="cs-CZ"/>
        </w:rPr>
        <w:lastRenderedPageBreak/>
        <mc:AlternateContent>
          <mc:Choice Requires="wpg">
            <w:drawing>
              <wp:anchor distT="0" distB="0" distL="114300" distR="114300" simplePos="0" relativeHeight="251658255" behindDoc="0" locked="0" layoutInCell="1" allowOverlap="1" wp14:anchorId="263BB5D7" wp14:editId="6320B485">
                <wp:simplePos x="0" y="0"/>
                <wp:positionH relativeFrom="column">
                  <wp:posOffset>-2914</wp:posOffset>
                </wp:positionH>
                <wp:positionV relativeFrom="paragraph">
                  <wp:posOffset>69215</wp:posOffset>
                </wp:positionV>
                <wp:extent cx="352425" cy="352425"/>
                <wp:effectExtent l="0" t="0" r="9525" b="9525"/>
                <wp:wrapNone/>
                <wp:docPr id="215" name="Skupina 2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0" y="0"/>
                          <a:chExt cx="352425" cy="352425"/>
                        </a:xfrm>
                      </wpg:grpSpPr>
                      <wps:wsp>
                        <wps:cNvPr id="216" name="Ovál 216"/>
                        <wps:cNvSpPr/>
                        <wps:spPr>
                          <a:xfrm>
                            <a:off x="0" y="0"/>
                            <a:ext cx="352425" cy="352425"/>
                          </a:xfrm>
                          <a:prstGeom prst="ellipse">
                            <a:avLst/>
                          </a:prstGeom>
                          <a:solidFill>
                            <a:srgbClr val="F2882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807B86" w14:textId="77777777" w:rsidR="00470A5B" w:rsidRPr="007C5249" w:rsidRDefault="00470A5B" w:rsidP="00470A5B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8" name="Textové pole 218"/>
                        <wps:cNvSpPr txBox="1"/>
                        <wps:spPr>
                          <a:xfrm>
                            <a:off x="1" y="0"/>
                            <a:ext cx="352424" cy="352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70FB74A" w14:textId="48DDBCD3" w:rsidR="00470A5B" w:rsidRPr="007C5249" w:rsidRDefault="00470A5B" w:rsidP="00470A5B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63BB5D7" id="Skupina 215" o:spid="_x0000_s1041" style="position:absolute;left:0;text-align:left;margin-left:-.25pt;margin-top:5.45pt;width:27.75pt;height:27.75pt;z-index:251658255" coordsize="352425,352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">
                <v:oval id="Ovál 216" o:spid="_x0000_s1042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" fillcolor="#f28825" stroked="f" strokeweight="1pt">
                  <v:stroke joinstyle="miter"/>
                  <v:textbox>
                    <w:txbxContent>
                      <w:p w14:paraId="57807B86" w14:textId="77777777" w:rsidR="00470A5B" w:rsidRPr="007C5249" w:rsidRDefault="00470A5B" w:rsidP="00470A5B">
                        <w:pPr>
                          <w:rPr>
                            <w:rFonts w:asciiTheme="minorHAnsi" w:hAnsiTheme="minorHAnsi"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oval>
                <v:shape id="Textové pole 218" o:spid="_x0000_s1043" type="#_x0000_t202" style="position:absolute;left:1;width:35242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" filled="f" stroked="f" strokeweight=".5pt">
                  <v:textbox>
                    <w:txbxContent>
                      <w:p w14:paraId="770FB74A" w14:textId="48DDBCD3" w:rsidR="00470A5B" w:rsidRPr="007C5249" w:rsidRDefault="00470A5B" w:rsidP="00470A5B">
                        <w:pPr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768A4">
        <w:rPr>
          <w:rFonts w:ascii="Calibri" w:eastAsia="Times New Roman" w:hAnsi="Calibri" w:cs="Calibri"/>
          <w:noProof/>
          <w:color w:val="A5A5A5" w:themeColor="accent3"/>
          <w:sz w:val="20"/>
          <w:szCs w:val="20"/>
          <w:lang w:val="cs-CZ"/>
        </w:rPr>
        <mc:AlternateContent>
          <mc:Choice Requires="wpg">
            <w:drawing>
              <wp:anchor distT="0" distB="0" distL="114300" distR="114300" simplePos="0" relativeHeight="251658258" behindDoc="0" locked="0" layoutInCell="1" allowOverlap="1" wp14:anchorId="079D2901" wp14:editId="20FD5310">
                <wp:simplePos x="0" y="0"/>
                <wp:positionH relativeFrom="column">
                  <wp:posOffset>5253990</wp:posOffset>
                </wp:positionH>
                <wp:positionV relativeFrom="paragraph">
                  <wp:posOffset>106680</wp:posOffset>
                </wp:positionV>
                <wp:extent cx="792480" cy="257175"/>
                <wp:effectExtent l="19050" t="19050" r="0" b="9525"/>
                <wp:wrapNone/>
                <wp:docPr id="25" name="Skupina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7175"/>
                          <a:chOff x="157094" y="0"/>
                          <a:chExt cx="792853" cy="257821"/>
                        </a:xfrm>
                      </wpg:grpSpPr>
                      <pic:pic xmlns:pic="http://schemas.openxmlformats.org/drawingml/2006/picture">
                        <pic:nvPicPr>
                          <pic:cNvPr id="26" name="Obrázek 26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57094" y="0"/>
                            <a:ext cx="247995" cy="2482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  <wps:wsp>
                        <wps:cNvPr id="27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387972" y="2551"/>
                            <a:ext cx="561975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FF1462" w14:textId="62811D81" w:rsidR="001D5B6D" w:rsidRPr="001D5B6D" w:rsidRDefault="00253786" w:rsidP="001D5B6D">
                              <w:pPr>
                                <w:pStyle w:val="Bezmez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5</w:t>
                              </w:r>
                              <w:r w:rsidR="001D5B6D" w:rsidRPr="001D5B6D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 xml:space="preserve"> m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9D2901" id="Skupina 25" o:spid="_x0000_s1044" style="position:absolute;left:0;text-align:left;margin-left:413.7pt;margin-top:8.4pt;width:62.4pt;height:20.25pt;z-index:251658258;mso-width-relative:margin;mso-height-relative:margin" coordorigin="1570" coordsize="7928,25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">
                <v:shape id="Obrázek 26" o:spid="_x0000_s1045" type="#_x0000_t75" style="position:absolute;left:1570;width:2480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" filled="t" fillcolor="white [3212]" stroked="t" strokecolor="white [3212]">
                  <v:imagedata r:id="rId15" o:title=""/>
                  <v:path arrowok="t"/>
                </v:shape>
                <v:shape id="_x0000_s1046" type="#_x0000_t202" style="position:absolute;left:3879;top:25;width:5620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" filled="f" stroked="f">
                  <v:textbox style="mso-fit-shape-to-text:t">
                    <w:txbxContent>
                      <w:p w14:paraId="0EFF1462" w14:textId="62811D81" w:rsidR="001D5B6D" w:rsidRPr="001D5B6D" w:rsidRDefault="00253786" w:rsidP="001D5B6D">
                        <w:pPr>
                          <w:pStyle w:val="Bezmezer"/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>5</w:t>
                        </w:r>
                        <w:r w:rsidR="001D5B6D" w:rsidRPr="001D5B6D"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 xml:space="preserve"> mi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CFF22D1" w14:textId="6ECF53EB" w:rsidR="00D53826" w:rsidRPr="001A76A9" w:rsidRDefault="00253786" w:rsidP="007C5249">
      <w:pPr>
        <w:spacing w:line="240" w:lineRule="auto"/>
        <w:ind w:firstLine="708"/>
        <w:textAlignment w:val="baseline"/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</w:pPr>
      <w:r w:rsidRPr="001A76A9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 xml:space="preserve">Bludný kruh chudoby </w:t>
      </w:r>
      <w:r w:rsidR="004E2F4A" w:rsidRPr="001A76A9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 xml:space="preserve">/ Místo a chudoba </w:t>
      </w:r>
    </w:p>
    <w:p w14:paraId="54F487DB" w14:textId="511BC26B" w:rsidR="00D53826" w:rsidRDefault="00D53826" w:rsidP="00FA71EE">
      <w:pPr>
        <w:spacing w:line="240" w:lineRule="auto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3560D832" w14:textId="337AA3E8" w:rsidR="004E2F4A" w:rsidRDefault="00B86D6C" w:rsidP="004E2F4A">
      <w:pPr>
        <w:spacing w:line="240" w:lineRule="auto"/>
        <w:ind w:left="720"/>
        <w:jc w:val="both"/>
        <w:rPr>
          <w:rFonts w:ascii="Calibri" w:eastAsia="Times New Roman" w:hAnsi="Calibri" w:cs="Calibri"/>
          <w:b/>
          <w:bCs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b/>
          <w:bCs/>
          <w:color w:val="525252" w:themeColor="accent3" w:themeShade="80"/>
          <w:sz w:val="20"/>
          <w:szCs w:val="20"/>
          <w:lang w:val="cs-CZ"/>
        </w:rPr>
        <w:t>Můžeme si</w:t>
      </w:r>
      <w:r w:rsidR="004E2F4A" w:rsidRPr="004E2F4A">
        <w:rPr>
          <w:rFonts w:ascii="Calibri" w:eastAsia="Times New Roman" w:hAnsi="Calibri" w:cs="Calibri"/>
          <w:b/>
          <w:bCs/>
          <w:color w:val="525252" w:themeColor="accent3" w:themeShade="80"/>
          <w:sz w:val="20"/>
          <w:szCs w:val="20"/>
          <w:lang w:val="cs-CZ"/>
        </w:rPr>
        <w:t xml:space="preserve"> vybrat ze </w:t>
      </w:r>
      <w:r w:rsidR="00253786">
        <w:rPr>
          <w:rFonts w:ascii="Calibri" w:eastAsia="Times New Roman" w:hAnsi="Calibri" w:cs="Calibri"/>
          <w:b/>
          <w:bCs/>
          <w:color w:val="525252" w:themeColor="accent3" w:themeShade="80"/>
          <w:sz w:val="20"/>
          <w:szCs w:val="20"/>
          <w:lang w:val="cs-CZ"/>
        </w:rPr>
        <w:t>dvou</w:t>
      </w:r>
      <w:r w:rsidR="004E2F4A" w:rsidRPr="004E2F4A">
        <w:rPr>
          <w:rFonts w:ascii="Calibri" w:eastAsia="Times New Roman" w:hAnsi="Calibri" w:cs="Calibri"/>
          <w:b/>
          <w:bCs/>
          <w:color w:val="525252" w:themeColor="accent3" w:themeShade="80"/>
          <w:sz w:val="20"/>
          <w:szCs w:val="20"/>
          <w:lang w:val="cs-CZ"/>
        </w:rPr>
        <w:t xml:space="preserve"> aktivit:</w:t>
      </w:r>
    </w:p>
    <w:p w14:paraId="5F52C8BC" w14:textId="6713F4AF" w:rsidR="004E2F4A" w:rsidRDefault="004E2F4A" w:rsidP="004E2F4A">
      <w:pPr>
        <w:spacing w:line="240" w:lineRule="auto"/>
        <w:ind w:left="720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noProof/>
          <w:color w:val="00B050"/>
          <w:lang w:val="cs-CZ"/>
        </w:rPr>
        <mc:AlternateContent>
          <mc:Choice Requires="wpg">
            <w:drawing>
              <wp:anchor distT="0" distB="0" distL="114300" distR="114300" simplePos="0" relativeHeight="251658261" behindDoc="0" locked="0" layoutInCell="1" allowOverlap="1" wp14:anchorId="7D92595C" wp14:editId="5EB45D14">
                <wp:simplePos x="0" y="0"/>
                <wp:positionH relativeFrom="column">
                  <wp:posOffset>-29845</wp:posOffset>
                </wp:positionH>
                <wp:positionV relativeFrom="paragraph">
                  <wp:posOffset>83911</wp:posOffset>
                </wp:positionV>
                <wp:extent cx="422275" cy="352425"/>
                <wp:effectExtent l="0" t="0" r="0" b="9525"/>
                <wp:wrapNone/>
                <wp:docPr id="222" name="Skupina 2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275" cy="352425"/>
                          <a:chOff x="-31782" y="0"/>
                          <a:chExt cx="422307" cy="352425"/>
                        </a:xfrm>
                      </wpg:grpSpPr>
                      <wps:wsp>
                        <wps:cNvPr id="223" name="Ovál 223"/>
                        <wps:cNvSpPr/>
                        <wps:spPr>
                          <a:xfrm>
                            <a:off x="0" y="0"/>
                            <a:ext cx="352425" cy="352425"/>
                          </a:xfrm>
                          <a:prstGeom prst="ellipse">
                            <a:avLst/>
                          </a:prstGeom>
                          <a:solidFill>
                            <a:schemeClr val="bg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911243" w14:textId="77777777" w:rsidR="004E2F4A" w:rsidRPr="007C5249" w:rsidRDefault="004E2F4A" w:rsidP="004E2F4A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4" name="Textové pole 224"/>
                        <wps:cNvSpPr txBox="1"/>
                        <wps:spPr>
                          <a:xfrm>
                            <a:off x="-31782" y="0"/>
                            <a:ext cx="422307" cy="3314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9A13E8B" w14:textId="77777777" w:rsidR="004E2F4A" w:rsidRPr="00470A5B" w:rsidRDefault="004E2F4A" w:rsidP="004E2F4A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proofErr w:type="gramStart"/>
                              <w:r w:rsidRPr="00470A5B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3A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92595C" id="Skupina 222" o:spid="_x0000_s1047" style="position:absolute;left:0;text-align:left;margin-left:-2.35pt;margin-top:6.6pt;width:33.25pt;height:27.75pt;z-index:251658261;mso-width-relative:margin;mso-height-relative:margin" coordorigin="-31782" coordsize="422307,352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">
                <v:oval id="Ovál 223" o:spid="_x0000_s1048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" fillcolor="#747070 [1614]" stroked="f" strokeweight="1pt">
                  <v:stroke joinstyle="miter"/>
                  <v:textbox>
                    <w:txbxContent>
                      <w:p w14:paraId="66911243" w14:textId="77777777" w:rsidR="004E2F4A" w:rsidRPr="007C5249" w:rsidRDefault="004E2F4A" w:rsidP="004E2F4A">
                        <w:pPr>
                          <w:rPr>
                            <w:rFonts w:asciiTheme="minorHAnsi" w:hAnsiTheme="minorHAnsi"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oval>
                <v:shape id="Textové pole 224" o:spid="_x0000_s1049" type="#_x0000_t202" style="position:absolute;left:-31782;width:422307;height:3314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zEcxQAAANw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" filled="f" stroked="f" strokeweight=".5pt">
                  <v:textbox>
                    <w:txbxContent>
                      <w:p w14:paraId="69A13E8B" w14:textId="77777777" w:rsidR="004E2F4A" w:rsidRPr="00470A5B" w:rsidRDefault="004E2F4A" w:rsidP="004E2F4A">
                        <w:pPr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proofErr w:type="gramStart"/>
                        <w:r w:rsidRPr="00470A5B"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3A</w:t>
                        </w:r>
                        <w:proofErr w:type="gramEnd"/>
                      </w:p>
                    </w:txbxContent>
                  </v:textbox>
                </v:shape>
              </v:group>
            </w:pict>
          </mc:Fallback>
        </mc:AlternateContent>
      </w:r>
    </w:p>
    <w:p w14:paraId="05EBB495" w14:textId="25A81E24" w:rsidR="004E2F4A" w:rsidRPr="00FD6FA4" w:rsidRDefault="00253786" w:rsidP="004E2F4A">
      <w:pPr>
        <w:spacing w:line="240" w:lineRule="auto"/>
        <w:ind w:left="720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b/>
          <w:bCs/>
          <w:color w:val="525252" w:themeColor="accent3" w:themeShade="80"/>
          <w:sz w:val="24"/>
          <w:szCs w:val="24"/>
          <w:lang w:val="cs-CZ"/>
        </w:rPr>
        <w:t>Bludný kruh chudoby</w:t>
      </w:r>
      <w:r w:rsidR="004E2F4A">
        <w:rPr>
          <w:rFonts w:ascii="Calibri" w:eastAsia="Times New Roman" w:hAnsi="Calibri" w:cs="Calibri"/>
          <w:b/>
          <w:bCs/>
          <w:color w:val="525252" w:themeColor="accent3" w:themeShade="80"/>
          <w:sz w:val="24"/>
          <w:szCs w:val="24"/>
          <w:lang w:val="cs-CZ"/>
        </w:rPr>
        <w:br/>
      </w:r>
    </w:p>
    <w:p w14:paraId="639F4D7F" w14:textId="38950D2A" w:rsidR="00253786" w:rsidRPr="00253786" w:rsidRDefault="00253786" w:rsidP="00253786">
      <w:pPr>
        <w:spacing w:after="240" w:line="240" w:lineRule="auto"/>
        <w:ind w:left="709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V</w:t>
      </w:r>
      <w:r w:rsidR="00562BC2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 aktivitě </w:t>
      </w:r>
      <w:r w:rsidR="00562BC2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Doplňovačka – Bludný kruh chudoby </w:t>
      </w:r>
      <w:r w:rsidRPr="0025378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se věnujeme příčinám a důsledkům chudoby. Žáci přiřazují jednotlivé pojmy v doplňovačce ve tvaru kruhu se šipkami. Aktivitu lze realizovat online na webu nebo vytisknout na papír a vyplňovat ručně.</w:t>
      </w:r>
    </w:p>
    <w:p w14:paraId="511811F1" w14:textId="77777777" w:rsidR="00253786" w:rsidRPr="00253786" w:rsidRDefault="00253786" w:rsidP="00253786">
      <w:pPr>
        <w:spacing w:after="240" w:line="240" w:lineRule="auto"/>
        <w:ind w:left="709"/>
        <w:jc w:val="both"/>
        <w:textAlignment w:val="baseline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Ptáme se žáků: </w:t>
      </w:r>
      <w:r w:rsidRPr="00253786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roč se schématu říká zrovna bludný kruh chudoby? Co v tomto případě kruh symbolizuje?</w:t>
      </w:r>
    </w:p>
    <w:p w14:paraId="2B2C1342" w14:textId="30F02CA3" w:rsidR="004E2F4A" w:rsidRPr="007D168E" w:rsidRDefault="004E2F4A" w:rsidP="004E2F4A">
      <w:pPr>
        <w:spacing w:line="240" w:lineRule="auto"/>
        <w:jc w:val="both"/>
        <w:rPr>
          <w:rFonts w:ascii="Times New Roman" w:eastAsia="Times New Roman" w:hAnsi="Times New Roman" w:cs="Times New Roman"/>
          <w:color w:val="525252" w:themeColor="accent3" w:themeShade="80"/>
          <w:sz w:val="20"/>
          <w:szCs w:val="20"/>
          <w:lang w:val="cs-CZ"/>
        </w:rPr>
      </w:pPr>
      <w:r w:rsidRPr="00C969DA">
        <w:rPr>
          <w:rFonts w:ascii="Times New Roman" w:eastAsia="Times New Roman" w:hAnsi="Times New Roman" w:cs="Times New Roman"/>
          <w:noProof/>
          <w:color w:val="525252" w:themeColor="accent3" w:themeShade="80"/>
          <w:sz w:val="20"/>
          <w:szCs w:val="20"/>
          <w:lang w:val="cs-CZ"/>
        </w:rPr>
        <mc:AlternateContent>
          <mc:Choice Requires="wpg">
            <w:drawing>
              <wp:anchor distT="0" distB="0" distL="114300" distR="114300" simplePos="0" relativeHeight="251658262" behindDoc="0" locked="0" layoutInCell="1" allowOverlap="1" wp14:anchorId="46D78E44" wp14:editId="4863B0DE">
                <wp:simplePos x="0" y="0"/>
                <wp:positionH relativeFrom="column">
                  <wp:posOffset>-19050</wp:posOffset>
                </wp:positionH>
                <wp:positionV relativeFrom="paragraph">
                  <wp:posOffset>76200</wp:posOffset>
                </wp:positionV>
                <wp:extent cx="422275" cy="352425"/>
                <wp:effectExtent l="0" t="0" r="0" b="9525"/>
                <wp:wrapNone/>
                <wp:docPr id="234" name="Skupina 2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275" cy="352425"/>
                          <a:chOff x="-31782" y="0"/>
                          <a:chExt cx="422307" cy="352425"/>
                        </a:xfrm>
                      </wpg:grpSpPr>
                      <wps:wsp>
                        <wps:cNvPr id="235" name="Ovál 235"/>
                        <wps:cNvSpPr/>
                        <wps:spPr>
                          <a:xfrm>
                            <a:off x="0" y="0"/>
                            <a:ext cx="352425" cy="352425"/>
                          </a:xfrm>
                          <a:prstGeom prst="ellipse">
                            <a:avLst/>
                          </a:prstGeom>
                          <a:solidFill>
                            <a:schemeClr val="bg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E95357" w14:textId="77777777" w:rsidR="004E2F4A" w:rsidRPr="007C5249" w:rsidRDefault="004E2F4A" w:rsidP="004E2F4A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6" name="Textové pole 236"/>
                        <wps:cNvSpPr txBox="1"/>
                        <wps:spPr>
                          <a:xfrm>
                            <a:off x="-31782" y="0"/>
                            <a:ext cx="422307" cy="3314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071A2F3" w14:textId="77777777" w:rsidR="004E2F4A" w:rsidRPr="00470A5B" w:rsidRDefault="004E2F4A" w:rsidP="004E2F4A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proofErr w:type="gramStart"/>
                              <w:r w:rsidRPr="00470A5B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3</w:t>
                              </w: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D78E44" id="Skupina 234" o:spid="_x0000_s1050" style="position:absolute;left:0;text-align:left;margin-left:-1.5pt;margin-top:6pt;width:33.25pt;height:27.75pt;z-index:251658262;mso-width-relative:margin;mso-height-relative:margin" coordorigin="-31782" coordsize="422307,352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">
                <v:oval id="Ovál 235" o:spid="_x0000_s1051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" fillcolor="#747070 [1614]" stroked="f" strokeweight="1pt">
                  <v:stroke joinstyle="miter"/>
                  <v:textbox>
                    <w:txbxContent>
                      <w:p w14:paraId="19E95357" w14:textId="77777777" w:rsidR="004E2F4A" w:rsidRPr="007C5249" w:rsidRDefault="004E2F4A" w:rsidP="004E2F4A">
                        <w:pPr>
                          <w:rPr>
                            <w:rFonts w:asciiTheme="minorHAnsi" w:hAnsiTheme="minorHAnsi"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oval>
                <v:shape id="Textové pole 236" o:spid="_x0000_s1052" type="#_x0000_t202" style="position:absolute;left:-31782;width:422307;height:3314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" filled="f" stroked="f" strokeweight=".5pt">
                  <v:textbox>
                    <w:txbxContent>
                      <w:p w14:paraId="5071A2F3" w14:textId="77777777" w:rsidR="004E2F4A" w:rsidRPr="00470A5B" w:rsidRDefault="004E2F4A" w:rsidP="004E2F4A">
                        <w:pPr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proofErr w:type="gramStart"/>
                        <w:r w:rsidRPr="00470A5B"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3</w:t>
                        </w: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</v:group>
            </w:pict>
          </mc:Fallback>
        </mc:AlternateContent>
      </w:r>
    </w:p>
    <w:p w14:paraId="54EB8E7C" w14:textId="6623B0C2" w:rsidR="004E2F4A" w:rsidRDefault="004E2F4A" w:rsidP="004E2F4A">
      <w:pPr>
        <w:spacing w:line="240" w:lineRule="auto"/>
        <w:ind w:left="709"/>
        <w:jc w:val="both"/>
        <w:rPr>
          <w:rFonts w:ascii="Calibri" w:eastAsia="Times New Roman" w:hAnsi="Calibri" w:cs="Calibri"/>
          <w:b/>
          <w:bCs/>
          <w:color w:val="525252" w:themeColor="accent3" w:themeShade="80"/>
          <w:sz w:val="24"/>
          <w:szCs w:val="24"/>
          <w:lang w:val="cs-CZ"/>
        </w:rPr>
      </w:pPr>
      <w:r w:rsidRPr="004E2F4A">
        <w:rPr>
          <w:rFonts w:ascii="Calibri" w:eastAsia="Times New Roman" w:hAnsi="Calibri" w:cs="Calibri"/>
          <w:b/>
          <w:bCs/>
          <w:color w:val="525252" w:themeColor="accent3" w:themeShade="80"/>
          <w:sz w:val="24"/>
          <w:szCs w:val="24"/>
          <w:lang w:val="cs-CZ"/>
        </w:rPr>
        <w:t>Místo a chudoba aneb Proč je Amina chudá?</w:t>
      </w:r>
    </w:p>
    <w:p w14:paraId="6BC61E22" w14:textId="77777777" w:rsidR="004E2F4A" w:rsidRPr="00FD6FA4" w:rsidRDefault="004E2F4A" w:rsidP="004E2F4A">
      <w:pPr>
        <w:spacing w:line="240" w:lineRule="auto"/>
        <w:ind w:left="709"/>
        <w:jc w:val="both"/>
        <w:rPr>
          <w:rFonts w:ascii="Times New Roman" w:eastAsia="Times New Roman" w:hAnsi="Times New Roman" w:cs="Times New Roman"/>
          <w:color w:val="525252" w:themeColor="accent3" w:themeShade="80"/>
          <w:sz w:val="20"/>
          <w:szCs w:val="20"/>
          <w:lang w:val="cs-CZ"/>
        </w:rPr>
      </w:pPr>
    </w:p>
    <w:p w14:paraId="66E63E46" w14:textId="77777777" w:rsidR="004E2F4A" w:rsidRPr="004E2F4A" w:rsidRDefault="004E2F4A" w:rsidP="004E2F4A">
      <w:pPr>
        <w:spacing w:line="240" w:lineRule="auto"/>
        <w:ind w:left="709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 w:rsidRPr="004E2F4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Necháme žáky, aby se ve dvojicích na základě toho, co viděli ve videu a četli v rozhovoru v minulé hodině, zamysleli nad otázkami: </w:t>
      </w:r>
    </w:p>
    <w:p w14:paraId="29EFDEEB" w14:textId="77777777" w:rsidR="004E2F4A" w:rsidRPr="004E2F4A" w:rsidRDefault="004E2F4A" w:rsidP="004E2F4A">
      <w:pPr>
        <w:pStyle w:val="Odstavecseseznamem"/>
        <w:numPr>
          <w:ilvl w:val="0"/>
          <w:numId w:val="20"/>
        </w:numPr>
        <w:spacing w:line="240" w:lineRule="auto"/>
        <w:jc w:val="both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  <w:r w:rsidRPr="004E2F4A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Co vše víme o podmínkách v místě, kde Amina bydlí? </w:t>
      </w:r>
    </w:p>
    <w:p w14:paraId="7247AEE4" w14:textId="77777777" w:rsidR="004E2F4A" w:rsidRPr="004E2F4A" w:rsidRDefault="004E2F4A" w:rsidP="004E2F4A">
      <w:pPr>
        <w:pStyle w:val="Odstavecseseznamem"/>
        <w:numPr>
          <w:ilvl w:val="0"/>
          <w:numId w:val="20"/>
        </w:numPr>
        <w:spacing w:after="240" w:line="240" w:lineRule="auto"/>
        <w:jc w:val="both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  <w:r w:rsidRPr="004E2F4A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Jak tyto podmínky ovlivňují život Aminy?</w:t>
      </w:r>
    </w:p>
    <w:p w14:paraId="71285A7B" w14:textId="47E54464" w:rsidR="004E2F4A" w:rsidRPr="004E2F4A" w:rsidRDefault="004E2F4A" w:rsidP="004E2F4A">
      <w:pPr>
        <w:spacing w:line="240" w:lineRule="auto"/>
        <w:ind w:left="709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 w:rsidRPr="004E2F4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(Amina bydlí v místě, které trpí suchem, pitná voda je daleko, je zde špatná infrastruktu</w:t>
      </w:r>
      <w:r w:rsidR="00714EA3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ra, špatná dopravní dostupnost </w:t>
      </w:r>
      <w:r w:rsidR="00AE446D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–</w:t>
      </w:r>
      <w:r w:rsidR="00714EA3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chybí silnice</w:t>
      </w:r>
      <w:r w:rsidRPr="004E2F4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, nefunguje systém sociálního zabezpečení.)</w:t>
      </w:r>
    </w:p>
    <w:p w14:paraId="34241905" w14:textId="77777777" w:rsidR="004E2F4A" w:rsidRPr="004E2F4A" w:rsidRDefault="004E2F4A" w:rsidP="004E2F4A">
      <w:pPr>
        <w:spacing w:line="240" w:lineRule="auto"/>
        <w:ind w:left="709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67E0A3DD" w14:textId="0AA952FB" w:rsidR="004E2F4A" w:rsidRDefault="004E2F4A" w:rsidP="004E2F4A">
      <w:pPr>
        <w:spacing w:line="240" w:lineRule="auto"/>
        <w:ind w:left="709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 w:rsidRPr="004E2F4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Žáci sdílí, k čemu došli. Učitel </w:t>
      </w:r>
      <w:proofErr w:type="gramStart"/>
      <w:r w:rsidRPr="004E2F4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ověří</w:t>
      </w:r>
      <w:proofErr w:type="gramEnd"/>
      <w:r w:rsidRPr="004E2F4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, jak žáci rozumí pojmu </w:t>
      </w:r>
      <w:r w:rsidR="006572FF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„</w:t>
      </w:r>
      <w:r w:rsidR="00714EA3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systém státní sociální</w:t>
      </w:r>
      <w:r w:rsidRPr="004E2F4A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 podpory</w:t>
      </w:r>
      <w:r w:rsidRPr="004E2F4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” (Věděli byste, jak stát u nás pomáhá těm, kteří pomoc potřebují?). Případně doplní informace o některých formách pomoci státu (informace naleznete v dokumentu </w:t>
      </w:r>
      <w:r w:rsidR="00B221A4" w:rsidRPr="00D51F96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Doplňující tematické podklady pro učitele</w:t>
      </w:r>
      <w:r w:rsidR="00714EA3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)</w:t>
      </w:r>
      <w:r w:rsidRPr="004E2F4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.</w:t>
      </w:r>
    </w:p>
    <w:p w14:paraId="3E3D99AA" w14:textId="77777777" w:rsidR="00253786" w:rsidRDefault="00253786" w:rsidP="00C033A8">
      <w:pPr>
        <w:spacing w:line="240" w:lineRule="auto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08D56731" w14:textId="30A48C0F" w:rsidR="004E2F4A" w:rsidRDefault="00562BC2" w:rsidP="00C033A8">
      <w:pPr>
        <w:spacing w:line="240" w:lineRule="auto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 w:rsidRPr="00C969DA">
        <w:rPr>
          <w:rFonts w:ascii="Calibri" w:eastAsia="Times New Roman" w:hAnsi="Calibri" w:cs="Calibri"/>
          <w:b/>
          <w:bCs/>
          <w:noProof/>
          <w:color w:val="525252" w:themeColor="accent3" w:themeShade="80"/>
          <w:sz w:val="20"/>
          <w:szCs w:val="20"/>
          <w:lang w:val="cs-CZ"/>
        </w:rPr>
        <mc:AlternateContent>
          <mc:Choice Requires="wpg">
            <w:drawing>
              <wp:anchor distT="0" distB="0" distL="114300" distR="114300" simplePos="0" relativeHeight="251658256" behindDoc="0" locked="0" layoutInCell="1" allowOverlap="1" wp14:anchorId="456369A7" wp14:editId="205C062F">
                <wp:simplePos x="0" y="0"/>
                <wp:positionH relativeFrom="column">
                  <wp:posOffset>-25325</wp:posOffset>
                </wp:positionH>
                <wp:positionV relativeFrom="paragraph">
                  <wp:posOffset>83297</wp:posOffset>
                </wp:positionV>
                <wp:extent cx="352425" cy="352425"/>
                <wp:effectExtent l="0" t="0" r="9525" b="9525"/>
                <wp:wrapNone/>
                <wp:docPr id="240" name="Skupina 2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0" y="0"/>
                          <a:chExt cx="352425" cy="352425"/>
                        </a:xfrm>
                      </wpg:grpSpPr>
                      <wps:wsp>
                        <wps:cNvPr id="241" name="Ovál 241"/>
                        <wps:cNvSpPr/>
                        <wps:spPr>
                          <a:xfrm>
                            <a:off x="0" y="0"/>
                            <a:ext cx="352425" cy="352425"/>
                          </a:xfrm>
                          <a:prstGeom prst="ellipse">
                            <a:avLst/>
                          </a:prstGeom>
                          <a:solidFill>
                            <a:srgbClr val="F2882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FAB560" w14:textId="77777777" w:rsidR="00C969DA" w:rsidRPr="007C5249" w:rsidRDefault="00C969DA" w:rsidP="00C969DA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2" name="Textové pole 242"/>
                        <wps:cNvSpPr txBox="1"/>
                        <wps:spPr>
                          <a:xfrm>
                            <a:off x="1" y="0"/>
                            <a:ext cx="352424" cy="352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256D12A" w14:textId="60262684" w:rsidR="00C969DA" w:rsidRPr="007C5249" w:rsidRDefault="00C969DA" w:rsidP="00C969DA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6369A7" id="Skupina 240" o:spid="_x0000_s1053" style="position:absolute;left:0;text-align:left;margin-left:-2pt;margin-top:6.55pt;width:27.75pt;height:27.75pt;z-index:251658256;mso-height-relative:margin" coordsize="352425,352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">
                <v:oval id="Ovál 241" o:spid="_x0000_s105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" fillcolor="#f28825" stroked="f" strokeweight="1pt">
                  <v:stroke joinstyle="miter"/>
                  <v:textbox>
                    <w:txbxContent>
                      <w:p w14:paraId="3AFAB560" w14:textId="77777777" w:rsidR="00C969DA" w:rsidRPr="007C5249" w:rsidRDefault="00C969DA" w:rsidP="00C969DA">
                        <w:pPr>
                          <w:rPr>
                            <w:rFonts w:asciiTheme="minorHAnsi" w:hAnsiTheme="minorHAnsi"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oval>
                <v:shape id="Textové pole 242" o:spid="_x0000_s1055" type="#_x0000_t202" style="position:absolute;left:1;width:35242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elTxQAAANw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" filled="f" stroked="f" strokeweight=".5pt">
                  <v:textbox>
                    <w:txbxContent>
                      <w:p w14:paraId="7256D12A" w14:textId="60262684" w:rsidR="00C969DA" w:rsidRPr="007C5249" w:rsidRDefault="00C969DA" w:rsidP="00C969DA">
                        <w:pPr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14EA3" w:rsidRPr="001A76A9">
        <w:rPr>
          <w:rFonts w:ascii="Calibri" w:eastAsia="Times New Roman" w:hAnsi="Calibri" w:cs="Calibri"/>
          <w:noProof/>
          <w:color w:val="F28825"/>
          <w:sz w:val="20"/>
          <w:szCs w:val="20"/>
          <w:lang w:val="cs-CZ"/>
        </w:rPr>
        <mc:AlternateContent>
          <mc:Choice Requires="wpg">
            <w:drawing>
              <wp:anchor distT="0" distB="0" distL="114300" distR="114300" simplePos="0" relativeHeight="251658259" behindDoc="0" locked="0" layoutInCell="1" allowOverlap="1" wp14:anchorId="04F70E21" wp14:editId="339DEC7C">
                <wp:simplePos x="0" y="0"/>
                <wp:positionH relativeFrom="column">
                  <wp:posOffset>5229225</wp:posOffset>
                </wp:positionH>
                <wp:positionV relativeFrom="paragraph">
                  <wp:posOffset>145687</wp:posOffset>
                </wp:positionV>
                <wp:extent cx="792480" cy="257175"/>
                <wp:effectExtent l="19050" t="19050" r="0" b="9525"/>
                <wp:wrapNone/>
                <wp:docPr id="31" name="Skupina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7175"/>
                          <a:chOff x="157094" y="0"/>
                          <a:chExt cx="792853" cy="257821"/>
                        </a:xfrm>
                      </wpg:grpSpPr>
                      <pic:pic xmlns:pic="http://schemas.openxmlformats.org/drawingml/2006/picture">
                        <pic:nvPicPr>
                          <pic:cNvPr id="228" name="Obrázek 228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57094" y="0"/>
                            <a:ext cx="247995" cy="2482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  <wps:wsp>
                        <wps:cNvPr id="229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387972" y="2551"/>
                            <a:ext cx="561975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3C5E08" w14:textId="171DC5E1" w:rsidR="001D5B6D" w:rsidRPr="001D5B6D" w:rsidRDefault="004E2F4A" w:rsidP="001D5B6D">
                              <w:pPr>
                                <w:pStyle w:val="Bezmez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1</w:t>
                              </w:r>
                              <w:r w:rsidR="00253786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0</w:t>
                              </w:r>
                              <w:r w:rsidR="001D5B6D" w:rsidRPr="001D5B6D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 xml:space="preserve"> m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F70E21" id="Skupina 31" o:spid="_x0000_s1056" style="position:absolute;left:0;text-align:left;margin-left:411.75pt;margin-top:11.45pt;width:62.4pt;height:20.25pt;z-index:251658259;mso-width-relative:margin;mso-height-relative:margin" coordorigin="1570" coordsize="7928,25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">
                <v:shape id="Obrázek 228" o:spid="_x0000_s1057" type="#_x0000_t75" style="position:absolute;left:1570;width:2480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" filled="t" fillcolor="white [3212]" stroked="t" strokecolor="white [3212]">
                  <v:imagedata r:id="rId15" o:title=""/>
                  <v:path arrowok="t"/>
                </v:shape>
                <v:shape id="_x0000_s1058" type="#_x0000_t202" style="position:absolute;left:3879;top:25;width:5620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" filled="f" stroked="f">
                  <v:textbox style="mso-fit-shape-to-text:t">
                    <w:txbxContent>
                      <w:p w14:paraId="3C3C5E08" w14:textId="171DC5E1" w:rsidR="001D5B6D" w:rsidRPr="001D5B6D" w:rsidRDefault="004E2F4A" w:rsidP="001D5B6D">
                        <w:pPr>
                          <w:pStyle w:val="Bezmezer"/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>1</w:t>
                        </w:r>
                        <w:r w:rsidR="00253786"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>0</w:t>
                        </w:r>
                        <w:r w:rsidR="001D5B6D" w:rsidRPr="001D5B6D"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 xml:space="preserve"> mi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40EB0D2" w14:textId="26FCF67F" w:rsidR="007D168E" w:rsidRDefault="00253786" w:rsidP="00C033A8">
      <w:pPr>
        <w:spacing w:line="240" w:lineRule="auto"/>
        <w:ind w:firstLine="708"/>
        <w:rPr>
          <w:rFonts w:ascii="Calibri" w:eastAsia="Times New Roman" w:hAnsi="Calibri" w:cs="Calibri"/>
          <w:color w:val="EF8600"/>
          <w:sz w:val="24"/>
          <w:szCs w:val="24"/>
          <w:lang w:val="cs-CZ"/>
        </w:rPr>
      </w:pPr>
      <w:r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Refl</w:t>
      </w:r>
      <w:r w:rsidRPr="00253786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ex</w:t>
      </w:r>
      <w:r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e</w:t>
      </w:r>
    </w:p>
    <w:p w14:paraId="6EA18A1F" w14:textId="500F2053" w:rsidR="00FD6FA4" w:rsidRPr="00FD6FA4" w:rsidRDefault="00FD6FA4" w:rsidP="00FD6FA4">
      <w:pPr>
        <w:spacing w:line="240" w:lineRule="auto"/>
        <w:ind w:left="709"/>
        <w:rPr>
          <w:rFonts w:ascii="Times New Roman" w:eastAsia="Times New Roman" w:hAnsi="Times New Roman" w:cs="Times New Roman"/>
          <w:color w:val="EF8600"/>
          <w:sz w:val="20"/>
          <w:szCs w:val="20"/>
          <w:lang w:val="cs-CZ"/>
        </w:rPr>
      </w:pPr>
    </w:p>
    <w:p w14:paraId="6ECEB598" w14:textId="2D47BB08" w:rsidR="00253786" w:rsidRPr="00253786" w:rsidRDefault="00253786" w:rsidP="00253786">
      <w:pPr>
        <w:spacing w:after="240" w:line="24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Vrátíme se k brainstormingu na konci hodiny. Společně s žáky vybereme pojmy, které v hodině padly, a ty zakroužkujeme jako potvrzení jejich relevance. Jinou barvou dopíšeme pojmy nové, které zazněly až v</w:t>
      </w:r>
      <w:r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 </w:t>
      </w: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průběhu hodiny.</w:t>
      </w:r>
    </w:p>
    <w:p w14:paraId="0B197458" w14:textId="77777777" w:rsidR="00253786" w:rsidRPr="00253786" w:rsidRDefault="00253786" w:rsidP="00253786">
      <w:pPr>
        <w:spacing w:line="24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253786">
        <w:rPr>
          <w:rFonts w:ascii="Calibri" w:eastAsia="Times New Roman" w:hAnsi="Calibri" w:cs="Calibri"/>
          <w:b/>
          <w:bCs/>
          <w:color w:val="525252"/>
          <w:sz w:val="20"/>
          <w:szCs w:val="20"/>
          <w:lang w:val="cs-CZ"/>
        </w:rPr>
        <w:t>Závěrečná diskuse</w:t>
      </w:r>
    </w:p>
    <w:p w14:paraId="6A910BA3" w14:textId="77777777" w:rsidR="00253786" w:rsidRPr="00253786" w:rsidRDefault="00253786" w:rsidP="00253786">
      <w:pPr>
        <w:spacing w:line="24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Ptáme se žáků např.:</w:t>
      </w:r>
    </w:p>
    <w:p w14:paraId="59786AD8" w14:textId="77777777" w:rsidR="00253786" w:rsidRPr="00253786" w:rsidRDefault="00253786" w:rsidP="00253786">
      <w:pPr>
        <w:numPr>
          <w:ilvl w:val="0"/>
          <w:numId w:val="31"/>
        </w:numPr>
        <w:spacing w:line="240" w:lineRule="auto"/>
        <w:ind w:left="1428"/>
        <w:jc w:val="both"/>
        <w:textAlignment w:val="baseline"/>
        <w:rPr>
          <w:rFonts w:ascii="Calibri" w:eastAsia="Times New Roman" w:hAnsi="Calibri" w:cs="Calibri"/>
          <w:color w:val="525252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>Jaké současné problémy brání celosvětovému snižování podílu lidí, kteří žijí v extrémní chudobě?</w:t>
      </w: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 xml:space="preserve"> (klimatická změna, ozbrojené konflikty, pandemie covid-19, epidemie jiných chorob, ...)</w:t>
      </w:r>
    </w:p>
    <w:p w14:paraId="7BA7B941" w14:textId="77777777" w:rsidR="00253786" w:rsidRPr="00253786" w:rsidRDefault="00253786" w:rsidP="00253786">
      <w:pPr>
        <w:numPr>
          <w:ilvl w:val="0"/>
          <w:numId w:val="31"/>
        </w:numPr>
        <w:spacing w:line="240" w:lineRule="auto"/>
        <w:ind w:left="1428"/>
        <w:jc w:val="both"/>
        <w:textAlignment w:val="baseline"/>
        <w:rPr>
          <w:rFonts w:ascii="Calibri" w:eastAsia="Times New Roman" w:hAnsi="Calibri" w:cs="Calibri"/>
          <w:color w:val="525252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 xml:space="preserve">Existují nějaké nástroje, které mohou tuto situaci řešit? </w:t>
      </w: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(v této otázce se vracíme k tématu humanitární pomoci a rozvojové spolupráce v první lekci)</w:t>
      </w:r>
    </w:p>
    <w:p w14:paraId="6C7AFC2E" w14:textId="77777777" w:rsidR="00253786" w:rsidRPr="00253786" w:rsidRDefault="00253786" w:rsidP="00253786">
      <w:pPr>
        <w:numPr>
          <w:ilvl w:val="0"/>
          <w:numId w:val="32"/>
        </w:numPr>
        <w:spacing w:line="240" w:lineRule="auto"/>
        <w:ind w:left="1429"/>
        <w:jc w:val="both"/>
        <w:textAlignment w:val="baseline"/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 xml:space="preserve">Jsou nerovnosti a chudoba problémem jen méně rozvinutých zemí? </w:t>
      </w: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(Je třeba, aby si žáci z lekce neodnesli dojem, že chudoba je problémem pouze v Africe a dalších chudých zemích).</w:t>
      </w:r>
    </w:p>
    <w:p w14:paraId="45295D6F" w14:textId="77777777" w:rsidR="00253786" w:rsidRPr="00253786" w:rsidRDefault="00253786" w:rsidP="00253786">
      <w:pPr>
        <w:numPr>
          <w:ilvl w:val="0"/>
          <w:numId w:val="32"/>
        </w:numPr>
        <w:spacing w:line="240" w:lineRule="auto"/>
        <w:ind w:left="1429"/>
        <w:jc w:val="both"/>
        <w:textAlignment w:val="baseline"/>
        <w:rPr>
          <w:rFonts w:ascii="Calibri" w:eastAsia="Times New Roman" w:hAnsi="Calibri" w:cs="Calibri"/>
          <w:color w:val="525252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>Můžeme se s chudobou a nerovnostmi potkat i u nás, v Česku</w:t>
      </w: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? (zvážíme zařazení otázek vzhledem ke složení žáků ve třídě)</w:t>
      </w:r>
    </w:p>
    <w:p w14:paraId="43E0E1E1" w14:textId="445836A5" w:rsidR="007D168E" w:rsidRPr="00562BC2" w:rsidRDefault="00253786" w:rsidP="00253786">
      <w:pPr>
        <w:numPr>
          <w:ilvl w:val="0"/>
          <w:numId w:val="32"/>
        </w:numPr>
        <w:spacing w:line="240" w:lineRule="auto"/>
        <w:ind w:left="1429"/>
        <w:jc w:val="both"/>
        <w:textAlignment w:val="baseline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  <w:r w:rsidRPr="00253786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 xml:space="preserve">Jakou roli má stát na poli řešení nerovností? </w:t>
      </w:r>
      <w:r w:rsidRPr="00253786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(srovnání Česka s fungujícím systémem soc. zabezpečení a rozvojových zemí, kde takovýto systém často nefunguje)</w:t>
      </w:r>
    </w:p>
    <w:p w14:paraId="07352FC3" w14:textId="77777777" w:rsidR="00562BC2" w:rsidRPr="00253786" w:rsidRDefault="00562BC2" w:rsidP="00562BC2">
      <w:pPr>
        <w:spacing w:line="240" w:lineRule="auto"/>
        <w:ind w:left="1429"/>
        <w:jc w:val="both"/>
        <w:textAlignment w:val="baseline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</w:p>
    <w:p w14:paraId="0AFBC7B6" w14:textId="1B715275" w:rsidR="00562BC2" w:rsidRPr="00562BC2" w:rsidRDefault="00562BC2" w:rsidP="00562BC2">
      <w:pPr>
        <w:pStyle w:val="ohraniceni"/>
      </w:pPr>
      <w:r w:rsidRPr="00562BC2">
        <w:t xml:space="preserve">Doplňující aktivita pro žáky na webu: </w:t>
      </w:r>
      <w:proofErr w:type="spellStart"/>
      <w:r w:rsidRPr="00562BC2">
        <w:t>Spojovačka</w:t>
      </w:r>
      <w:proofErr w:type="spellEnd"/>
      <w:r w:rsidRPr="00562BC2">
        <w:t xml:space="preserve"> – Nerovnosti</w:t>
      </w:r>
    </w:p>
    <w:p w14:paraId="657518EF" w14:textId="584A7F23" w:rsidR="00562BC2" w:rsidRDefault="00562BC2" w:rsidP="00562BC2">
      <w:pPr>
        <w:pStyle w:val="ohraniceni"/>
        <w:rPr>
          <w:b w:val="0"/>
          <w:bCs w:val="0"/>
          <w:color w:val="525252"/>
        </w:rPr>
      </w:pPr>
    </w:p>
    <w:p w14:paraId="3CFC3449" w14:textId="33E6BD92" w:rsidR="00562BC2" w:rsidRPr="00562BC2" w:rsidRDefault="00562BC2" w:rsidP="00562BC2">
      <w:pPr>
        <w:pStyle w:val="ohraniceni"/>
        <w:rPr>
          <w:b w:val="0"/>
          <w:bCs w:val="0"/>
          <w:color w:val="525252"/>
        </w:rPr>
      </w:pPr>
      <w:proofErr w:type="spellStart"/>
      <w:r w:rsidRPr="00562BC2">
        <w:rPr>
          <w:rFonts w:eastAsia="Times New Roman"/>
          <w:b w:val="0"/>
          <w:bCs w:val="0"/>
          <w:color w:val="525252"/>
          <w:lang w:val="cs-CZ"/>
        </w:rPr>
        <w:t>Spojovačka</w:t>
      </w:r>
      <w:proofErr w:type="spellEnd"/>
      <w:r w:rsidRPr="00562BC2">
        <w:rPr>
          <w:rFonts w:eastAsia="Times New Roman"/>
          <w:b w:val="0"/>
          <w:bCs w:val="0"/>
          <w:color w:val="525252"/>
          <w:lang w:val="cs-CZ"/>
        </w:rPr>
        <w:t xml:space="preserve"> představuje a rozvíjí pojmy, které </w:t>
      </w:r>
      <w:r>
        <w:rPr>
          <w:rFonts w:eastAsia="Times New Roman"/>
          <w:b w:val="0"/>
          <w:bCs w:val="0"/>
          <w:color w:val="525252"/>
          <w:lang w:val="cs-CZ"/>
        </w:rPr>
        <w:t>se týkají velice blízkému tématu chudoby, kterým jsou nerovnosti. Žáci mají za úkol k názvu nerovnosti přiřadit definici a konkrétní reálný příklad.</w:t>
      </w:r>
    </w:p>
    <w:p w14:paraId="5A24506D" w14:textId="77777777" w:rsidR="00253786" w:rsidRPr="00F64C4B" w:rsidRDefault="00253786" w:rsidP="00253786">
      <w:pPr>
        <w:spacing w:line="240" w:lineRule="auto"/>
        <w:jc w:val="both"/>
        <w:textAlignment w:val="baseline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</w:p>
    <w:sectPr w:rsidR="00253786" w:rsidRPr="00F64C4B" w:rsidSect="0038318C">
      <w:footerReference w:type="default" r:id="rId16"/>
      <w:type w:val="continuous"/>
      <w:pgSz w:w="11906" w:h="16838"/>
      <w:pgMar w:top="851" w:right="1417" w:bottom="1276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07C0E" w14:textId="77777777" w:rsidR="00AE0621" w:rsidRDefault="00AE0621" w:rsidP="00F768A4">
      <w:pPr>
        <w:spacing w:line="240" w:lineRule="auto"/>
      </w:pPr>
      <w:r>
        <w:separator/>
      </w:r>
    </w:p>
  </w:endnote>
  <w:endnote w:type="continuationSeparator" w:id="0">
    <w:p w14:paraId="12429039" w14:textId="77777777" w:rsidR="00AE0621" w:rsidRDefault="00AE0621" w:rsidP="00F768A4">
      <w:pPr>
        <w:spacing w:line="240" w:lineRule="auto"/>
      </w:pPr>
      <w:r>
        <w:continuationSeparator/>
      </w:r>
    </w:p>
  </w:endnote>
  <w:endnote w:type="continuationNotice" w:id="1">
    <w:p w14:paraId="0458C9D4" w14:textId="77777777" w:rsidR="00AE0621" w:rsidRDefault="00AE062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70708" w14:textId="1D34E498" w:rsidR="00F768A4" w:rsidRDefault="00F768A4">
    <w:pPr>
      <w:pStyle w:val="Zpat"/>
    </w:pPr>
    <w:r>
      <w:rPr>
        <w:noProof/>
        <w:lang w:val="cs-CZ"/>
      </w:rPr>
      <w:drawing>
        <wp:anchor distT="0" distB="0" distL="114300" distR="114300" simplePos="0" relativeHeight="251658240" behindDoc="1" locked="0" layoutInCell="1" allowOverlap="1" wp14:anchorId="11325704" wp14:editId="5CC5D9A9">
          <wp:simplePos x="0" y="0"/>
          <wp:positionH relativeFrom="margin">
            <wp:posOffset>19685</wp:posOffset>
          </wp:positionH>
          <wp:positionV relativeFrom="margin">
            <wp:posOffset>9467215</wp:posOffset>
          </wp:positionV>
          <wp:extent cx="6162675" cy="431800"/>
          <wp:effectExtent l="0" t="0" r="0" b="635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267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974D4" w14:textId="77777777" w:rsidR="00AE0621" w:rsidRDefault="00AE0621" w:rsidP="00F768A4">
      <w:pPr>
        <w:spacing w:line="240" w:lineRule="auto"/>
      </w:pPr>
      <w:r>
        <w:separator/>
      </w:r>
    </w:p>
  </w:footnote>
  <w:footnote w:type="continuationSeparator" w:id="0">
    <w:p w14:paraId="39927134" w14:textId="77777777" w:rsidR="00AE0621" w:rsidRDefault="00AE0621" w:rsidP="00F768A4">
      <w:pPr>
        <w:spacing w:line="240" w:lineRule="auto"/>
      </w:pPr>
      <w:r>
        <w:continuationSeparator/>
      </w:r>
    </w:p>
  </w:footnote>
  <w:footnote w:type="continuationNotice" w:id="1">
    <w:p w14:paraId="226544BD" w14:textId="77777777" w:rsidR="00AE0621" w:rsidRDefault="00AE062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C0CA3"/>
    <w:multiLevelType w:val="multilevel"/>
    <w:tmpl w:val="D1146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89774C"/>
    <w:multiLevelType w:val="hybridMultilevel"/>
    <w:tmpl w:val="DCC8821E"/>
    <w:lvl w:ilvl="0" w:tplc="040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AB857AD"/>
    <w:multiLevelType w:val="multilevel"/>
    <w:tmpl w:val="9B707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3368D5"/>
    <w:multiLevelType w:val="multilevel"/>
    <w:tmpl w:val="0D221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C04858"/>
    <w:multiLevelType w:val="multilevel"/>
    <w:tmpl w:val="12129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D10610"/>
    <w:multiLevelType w:val="multilevel"/>
    <w:tmpl w:val="8CF2C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792856"/>
    <w:multiLevelType w:val="hybridMultilevel"/>
    <w:tmpl w:val="4A2AA8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7A1C1A"/>
    <w:multiLevelType w:val="multilevel"/>
    <w:tmpl w:val="8B48A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5227E5"/>
    <w:multiLevelType w:val="multilevel"/>
    <w:tmpl w:val="8DCE975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8554D6"/>
    <w:multiLevelType w:val="multilevel"/>
    <w:tmpl w:val="A726E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971D2F"/>
    <w:multiLevelType w:val="multilevel"/>
    <w:tmpl w:val="B2A88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3D78F0"/>
    <w:multiLevelType w:val="multilevel"/>
    <w:tmpl w:val="B27CC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DC0A1C"/>
    <w:multiLevelType w:val="hybridMultilevel"/>
    <w:tmpl w:val="F8E2925A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353F0341"/>
    <w:multiLevelType w:val="hybridMultilevel"/>
    <w:tmpl w:val="B2867434"/>
    <w:lvl w:ilvl="0" w:tplc="040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4" w15:restartNumberingAfterBreak="0">
    <w:nsid w:val="39275AF4"/>
    <w:multiLevelType w:val="multilevel"/>
    <w:tmpl w:val="01741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1010912"/>
    <w:multiLevelType w:val="multilevel"/>
    <w:tmpl w:val="F358F9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2EB66A3"/>
    <w:multiLevelType w:val="multilevel"/>
    <w:tmpl w:val="781C3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5D62E5"/>
    <w:multiLevelType w:val="multilevel"/>
    <w:tmpl w:val="7FA2EB7E"/>
    <w:lvl w:ilvl="0">
      <w:start w:val="1"/>
      <w:numFmt w:val="bullet"/>
      <w:lvlText w:val=""/>
      <w:lvlJc w:val="left"/>
      <w:pPr>
        <w:tabs>
          <w:tab w:val="num" w:pos="800"/>
        </w:tabs>
        <w:ind w:left="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20"/>
        </w:tabs>
        <w:ind w:left="1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40"/>
        </w:tabs>
        <w:ind w:left="2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60"/>
        </w:tabs>
        <w:ind w:left="2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80"/>
        </w:tabs>
        <w:ind w:left="3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00"/>
        </w:tabs>
        <w:ind w:left="4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20"/>
        </w:tabs>
        <w:ind w:left="5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40"/>
        </w:tabs>
        <w:ind w:left="5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60"/>
        </w:tabs>
        <w:ind w:left="656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4B401BA"/>
    <w:multiLevelType w:val="multilevel"/>
    <w:tmpl w:val="C6A06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6D8020B"/>
    <w:multiLevelType w:val="multilevel"/>
    <w:tmpl w:val="0DD03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A2D77D3"/>
    <w:multiLevelType w:val="multilevel"/>
    <w:tmpl w:val="66B0C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EF313E5"/>
    <w:multiLevelType w:val="multilevel"/>
    <w:tmpl w:val="E7821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BE3754"/>
    <w:multiLevelType w:val="multilevel"/>
    <w:tmpl w:val="AF807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4F743B5"/>
    <w:multiLevelType w:val="multilevel"/>
    <w:tmpl w:val="8752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4C1747"/>
    <w:multiLevelType w:val="multilevel"/>
    <w:tmpl w:val="60FAB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6693FA0"/>
    <w:multiLevelType w:val="multilevel"/>
    <w:tmpl w:val="DF64A344"/>
    <w:lvl w:ilvl="0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ind w:left="2511" w:hanging="1005"/>
      </w:pPr>
      <w:rPr>
        <w:rFonts w:ascii="Calibri" w:eastAsia="Calibri" w:hAnsi="Calibri" w:cs="Calibri"/>
      </w:rPr>
    </w:lvl>
    <w:lvl w:ilvl="2">
      <w:start w:val="1"/>
      <w:numFmt w:val="bullet"/>
      <w:lvlText w:val="▪"/>
      <w:lvlJc w:val="left"/>
      <w:pPr>
        <w:ind w:left="25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06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AC873AF"/>
    <w:multiLevelType w:val="multilevel"/>
    <w:tmpl w:val="8ED05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C3E448A"/>
    <w:multiLevelType w:val="multilevel"/>
    <w:tmpl w:val="2C9E2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07B5BA4"/>
    <w:multiLevelType w:val="multilevel"/>
    <w:tmpl w:val="C7D2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1BE6737"/>
    <w:multiLevelType w:val="multilevel"/>
    <w:tmpl w:val="FD6E0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6C5BAE"/>
    <w:multiLevelType w:val="multilevel"/>
    <w:tmpl w:val="E15E8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AFE4760"/>
    <w:multiLevelType w:val="multilevel"/>
    <w:tmpl w:val="08760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D295EAC"/>
    <w:multiLevelType w:val="hybridMultilevel"/>
    <w:tmpl w:val="83F025B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521775123">
    <w:abstractNumId w:val="22"/>
  </w:num>
  <w:num w:numId="2" w16cid:durableId="681784301">
    <w:abstractNumId w:val="23"/>
  </w:num>
  <w:num w:numId="3" w16cid:durableId="1578057327">
    <w:abstractNumId w:val="19"/>
  </w:num>
  <w:num w:numId="4" w16cid:durableId="1811628948">
    <w:abstractNumId w:val="8"/>
    <w:lvlOverride w:ilvl="0">
      <w:lvl w:ilvl="0">
        <w:numFmt w:val="decimal"/>
        <w:lvlText w:val="%1."/>
        <w:lvlJc w:val="left"/>
      </w:lvl>
    </w:lvlOverride>
  </w:num>
  <w:num w:numId="5" w16cid:durableId="346099537">
    <w:abstractNumId w:val="29"/>
  </w:num>
  <w:num w:numId="6" w16cid:durableId="230508499">
    <w:abstractNumId w:val="15"/>
    <w:lvlOverride w:ilvl="0">
      <w:lvl w:ilvl="0">
        <w:numFmt w:val="decimal"/>
        <w:lvlText w:val="%1."/>
        <w:lvlJc w:val="left"/>
        <w:rPr>
          <w:color w:val="00B050"/>
        </w:rPr>
      </w:lvl>
    </w:lvlOverride>
  </w:num>
  <w:num w:numId="7" w16cid:durableId="416024710">
    <w:abstractNumId w:val="21"/>
  </w:num>
  <w:num w:numId="8" w16cid:durableId="870143943">
    <w:abstractNumId w:val="2"/>
  </w:num>
  <w:num w:numId="9" w16cid:durableId="518933653">
    <w:abstractNumId w:val="26"/>
  </w:num>
  <w:num w:numId="10" w16cid:durableId="155196731">
    <w:abstractNumId w:val="30"/>
  </w:num>
  <w:num w:numId="11" w16cid:durableId="418403676">
    <w:abstractNumId w:val="14"/>
  </w:num>
  <w:num w:numId="12" w16cid:durableId="393092051">
    <w:abstractNumId w:val="4"/>
  </w:num>
  <w:num w:numId="13" w16cid:durableId="1994527271">
    <w:abstractNumId w:val="27"/>
  </w:num>
  <w:num w:numId="14" w16cid:durableId="1956329176">
    <w:abstractNumId w:val="11"/>
  </w:num>
  <w:num w:numId="15" w16cid:durableId="628433456">
    <w:abstractNumId w:val="24"/>
  </w:num>
  <w:num w:numId="16" w16cid:durableId="148644303">
    <w:abstractNumId w:val="10"/>
  </w:num>
  <w:num w:numId="17" w16cid:durableId="1881429371">
    <w:abstractNumId w:val="25"/>
  </w:num>
  <w:num w:numId="18" w16cid:durableId="2067557824">
    <w:abstractNumId w:val="32"/>
  </w:num>
  <w:num w:numId="19" w16cid:durableId="1664700216">
    <w:abstractNumId w:val="6"/>
  </w:num>
  <w:num w:numId="20" w16cid:durableId="309679383">
    <w:abstractNumId w:val="12"/>
  </w:num>
  <w:num w:numId="21" w16cid:durableId="338197564">
    <w:abstractNumId w:val="1"/>
  </w:num>
  <w:num w:numId="22" w16cid:durableId="606935238">
    <w:abstractNumId w:val="13"/>
  </w:num>
  <w:num w:numId="23" w16cid:durableId="863862557">
    <w:abstractNumId w:val="18"/>
  </w:num>
  <w:num w:numId="24" w16cid:durableId="980692487">
    <w:abstractNumId w:val="0"/>
  </w:num>
  <w:num w:numId="25" w16cid:durableId="1600720963">
    <w:abstractNumId w:val="28"/>
  </w:num>
  <w:num w:numId="26" w16cid:durableId="682128674">
    <w:abstractNumId w:val="5"/>
  </w:num>
  <w:num w:numId="27" w16cid:durableId="737433717">
    <w:abstractNumId w:val="20"/>
  </w:num>
  <w:num w:numId="28" w16cid:durableId="1100025835">
    <w:abstractNumId w:val="7"/>
  </w:num>
  <w:num w:numId="29" w16cid:durableId="219559823">
    <w:abstractNumId w:val="16"/>
  </w:num>
  <w:num w:numId="30" w16cid:durableId="1053890288">
    <w:abstractNumId w:val="31"/>
  </w:num>
  <w:num w:numId="31" w16cid:durableId="1204446577">
    <w:abstractNumId w:val="3"/>
  </w:num>
  <w:num w:numId="32" w16cid:durableId="1237790333">
    <w:abstractNumId w:val="9"/>
  </w:num>
  <w:num w:numId="33" w16cid:durableId="89543395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BiILE0tDAwsDMyUdpeDU4uLM/DyQAotaAOD+krosAAAA"/>
  </w:docVars>
  <w:rsids>
    <w:rsidRoot w:val="008417C2"/>
    <w:rsid w:val="000435FE"/>
    <w:rsid w:val="00043BD8"/>
    <w:rsid w:val="0004576F"/>
    <w:rsid w:val="00093134"/>
    <w:rsid w:val="0009541A"/>
    <w:rsid w:val="0009713F"/>
    <w:rsid w:val="000C0E38"/>
    <w:rsid w:val="000E62D5"/>
    <w:rsid w:val="000F3EA9"/>
    <w:rsid w:val="001037E4"/>
    <w:rsid w:val="001138B7"/>
    <w:rsid w:val="00122DE8"/>
    <w:rsid w:val="001454CB"/>
    <w:rsid w:val="0016727E"/>
    <w:rsid w:val="001A76A9"/>
    <w:rsid w:val="001B35F3"/>
    <w:rsid w:val="001B5261"/>
    <w:rsid w:val="001B5BE4"/>
    <w:rsid w:val="001C3AA2"/>
    <w:rsid w:val="001D5B6D"/>
    <w:rsid w:val="001E3761"/>
    <w:rsid w:val="001E55A8"/>
    <w:rsid w:val="002055FC"/>
    <w:rsid w:val="00211300"/>
    <w:rsid w:val="00235A48"/>
    <w:rsid w:val="00253786"/>
    <w:rsid w:val="002A2A74"/>
    <w:rsid w:val="002A5422"/>
    <w:rsid w:val="002B0D16"/>
    <w:rsid w:val="002B5CF4"/>
    <w:rsid w:val="002E498F"/>
    <w:rsid w:val="00352A60"/>
    <w:rsid w:val="0038318C"/>
    <w:rsid w:val="00384F1D"/>
    <w:rsid w:val="00391487"/>
    <w:rsid w:val="003C132A"/>
    <w:rsid w:val="003D5D0E"/>
    <w:rsid w:val="00413F2F"/>
    <w:rsid w:val="00436C1C"/>
    <w:rsid w:val="00446C2D"/>
    <w:rsid w:val="00470A5B"/>
    <w:rsid w:val="004763E6"/>
    <w:rsid w:val="004B7CF3"/>
    <w:rsid w:val="004C7909"/>
    <w:rsid w:val="004E2F4A"/>
    <w:rsid w:val="005164A2"/>
    <w:rsid w:val="00542F54"/>
    <w:rsid w:val="00552617"/>
    <w:rsid w:val="00562BC2"/>
    <w:rsid w:val="0056415A"/>
    <w:rsid w:val="005A2892"/>
    <w:rsid w:val="005C66B1"/>
    <w:rsid w:val="005F70D0"/>
    <w:rsid w:val="006035DF"/>
    <w:rsid w:val="00640393"/>
    <w:rsid w:val="00655FC4"/>
    <w:rsid w:val="006572FF"/>
    <w:rsid w:val="00683B7C"/>
    <w:rsid w:val="006A5A41"/>
    <w:rsid w:val="006A733C"/>
    <w:rsid w:val="007077C7"/>
    <w:rsid w:val="00714EA3"/>
    <w:rsid w:val="00736021"/>
    <w:rsid w:val="007A26E9"/>
    <w:rsid w:val="007A3A42"/>
    <w:rsid w:val="007B0535"/>
    <w:rsid w:val="007C5249"/>
    <w:rsid w:val="007D168E"/>
    <w:rsid w:val="007E438C"/>
    <w:rsid w:val="007E636F"/>
    <w:rsid w:val="0081007B"/>
    <w:rsid w:val="00824BE2"/>
    <w:rsid w:val="008351E0"/>
    <w:rsid w:val="00837DC2"/>
    <w:rsid w:val="008417C2"/>
    <w:rsid w:val="008A52A3"/>
    <w:rsid w:val="008D72CC"/>
    <w:rsid w:val="00900A5C"/>
    <w:rsid w:val="009027EB"/>
    <w:rsid w:val="009228B6"/>
    <w:rsid w:val="0095397F"/>
    <w:rsid w:val="00970D2B"/>
    <w:rsid w:val="00987A1D"/>
    <w:rsid w:val="00993DCB"/>
    <w:rsid w:val="009C069A"/>
    <w:rsid w:val="009D4B3D"/>
    <w:rsid w:val="009E6E12"/>
    <w:rsid w:val="00A3317E"/>
    <w:rsid w:val="00A37904"/>
    <w:rsid w:val="00A77DBC"/>
    <w:rsid w:val="00A830E3"/>
    <w:rsid w:val="00A842A1"/>
    <w:rsid w:val="00AB1165"/>
    <w:rsid w:val="00AD7034"/>
    <w:rsid w:val="00AE0621"/>
    <w:rsid w:val="00AE446D"/>
    <w:rsid w:val="00B221A4"/>
    <w:rsid w:val="00B329C5"/>
    <w:rsid w:val="00B507A8"/>
    <w:rsid w:val="00B75B58"/>
    <w:rsid w:val="00B86D6C"/>
    <w:rsid w:val="00B970BE"/>
    <w:rsid w:val="00BE509D"/>
    <w:rsid w:val="00C033A8"/>
    <w:rsid w:val="00C1643C"/>
    <w:rsid w:val="00C41931"/>
    <w:rsid w:val="00C469DC"/>
    <w:rsid w:val="00C84546"/>
    <w:rsid w:val="00C8770F"/>
    <w:rsid w:val="00C961DC"/>
    <w:rsid w:val="00C969DA"/>
    <w:rsid w:val="00CB3BD7"/>
    <w:rsid w:val="00CB4392"/>
    <w:rsid w:val="00CE17B6"/>
    <w:rsid w:val="00D027D7"/>
    <w:rsid w:val="00D0715B"/>
    <w:rsid w:val="00D259CB"/>
    <w:rsid w:val="00D51F96"/>
    <w:rsid w:val="00D53826"/>
    <w:rsid w:val="00D81344"/>
    <w:rsid w:val="00D86487"/>
    <w:rsid w:val="00D92BD7"/>
    <w:rsid w:val="00DB1133"/>
    <w:rsid w:val="00DB2A88"/>
    <w:rsid w:val="00DB446E"/>
    <w:rsid w:val="00E22E7D"/>
    <w:rsid w:val="00E40E74"/>
    <w:rsid w:val="00E73D7A"/>
    <w:rsid w:val="00E858F7"/>
    <w:rsid w:val="00EB35DB"/>
    <w:rsid w:val="00ED237A"/>
    <w:rsid w:val="00F339A3"/>
    <w:rsid w:val="00F62E23"/>
    <w:rsid w:val="00F64C4B"/>
    <w:rsid w:val="00F768A4"/>
    <w:rsid w:val="00F95F07"/>
    <w:rsid w:val="00FA17C2"/>
    <w:rsid w:val="00FA19FF"/>
    <w:rsid w:val="00FA71EE"/>
    <w:rsid w:val="00FC1284"/>
    <w:rsid w:val="00FD6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44C593"/>
  <w15:chartTrackingRefBased/>
  <w15:docId w15:val="{B0E4A8E6-E5FB-4245-8E2B-88F59AF7F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8417C2"/>
    <w:pPr>
      <w:spacing w:after="0" w:line="276" w:lineRule="auto"/>
    </w:pPr>
    <w:rPr>
      <w:rFonts w:ascii="Arial" w:eastAsia="Arial" w:hAnsi="Arial" w:cs="Arial"/>
      <w:lang w:val="c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Podnadpis">
    <w:name w:val="Subtitle"/>
    <w:basedOn w:val="Normln"/>
    <w:next w:val="Normln"/>
    <w:link w:val="PodnadpisChar"/>
    <w:autoRedefine/>
    <w:uiPriority w:val="11"/>
    <w:qFormat/>
    <w:rsid w:val="00043BD8"/>
    <w:pPr>
      <w:numPr>
        <w:ilvl w:val="1"/>
      </w:numPr>
      <w:pBdr>
        <w:top w:val="single" w:sz="2" w:space="10" w:color="ED7D31" w:themeColor="accent2"/>
        <w:bottom w:val="single" w:sz="2" w:space="10" w:color="ED7D31" w:themeColor="accent2"/>
      </w:pBdr>
      <w:spacing w:before="300" w:after="360" w:line="240" w:lineRule="auto"/>
    </w:pPr>
    <w:rPr>
      <w:rFonts w:eastAsiaTheme="majorEastAsia" w:cstheme="minorHAnsi"/>
      <w:b/>
      <w:iCs/>
      <w:color w:val="ED7D31" w:themeColor="accent2"/>
      <w:spacing w:val="15"/>
      <w:sz w:val="36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sid w:val="00043BD8"/>
    <w:rPr>
      <w:rFonts w:eastAsiaTheme="majorEastAsia" w:cstheme="minorHAnsi"/>
      <w:b/>
      <w:iCs/>
      <w:color w:val="ED7D31" w:themeColor="accent2"/>
      <w:spacing w:val="15"/>
      <w:sz w:val="36"/>
      <w:szCs w:val="24"/>
    </w:rPr>
  </w:style>
  <w:style w:type="paragraph" w:styleId="Bezmezer">
    <w:name w:val="No Spacing"/>
    <w:uiPriority w:val="1"/>
    <w:qFormat/>
    <w:rsid w:val="008417C2"/>
    <w:pPr>
      <w:spacing w:after="0" w:line="240" w:lineRule="auto"/>
    </w:pPr>
    <w:rPr>
      <w:rFonts w:ascii="Arial" w:eastAsia="Arial" w:hAnsi="Arial" w:cs="Arial"/>
      <w:lang w:val="cs" w:eastAsia="cs-CZ"/>
    </w:rPr>
  </w:style>
  <w:style w:type="paragraph" w:styleId="Nzev">
    <w:name w:val="Title"/>
    <w:basedOn w:val="Normln"/>
    <w:next w:val="Normln"/>
    <w:link w:val="NzevChar"/>
    <w:uiPriority w:val="10"/>
    <w:qFormat/>
    <w:rsid w:val="008417C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8417C2"/>
    <w:rPr>
      <w:rFonts w:asciiTheme="majorHAnsi" w:eastAsiaTheme="majorEastAsia" w:hAnsiTheme="majorHAnsi" w:cstheme="majorBidi"/>
      <w:spacing w:val="-10"/>
      <w:kern w:val="28"/>
      <w:sz w:val="56"/>
      <w:szCs w:val="56"/>
      <w:lang w:val="cs" w:eastAsia="cs-CZ"/>
    </w:rPr>
  </w:style>
  <w:style w:type="paragraph" w:styleId="Normlnweb">
    <w:name w:val="Normal (Web)"/>
    <w:basedOn w:val="Normln"/>
    <w:uiPriority w:val="99"/>
    <w:unhideWhenUsed/>
    <w:rsid w:val="008417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/>
    </w:rPr>
  </w:style>
  <w:style w:type="paragraph" w:styleId="Odstavecseseznamem">
    <w:name w:val="List Paragraph"/>
    <w:basedOn w:val="Normln"/>
    <w:uiPriority w:val="34"/>
    <w:qFormat/>
    <w:rsid w:val="00DB1133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09313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3134"/>
    <w:rPr>
      <w:rFonts w:ascii="Segoe UI" w:eastAsia="Arial" w:hAnsi="Segoe UI" w:cs="Segoe UI"/>
      <w:sz w:val="18"/>
      <w:szCs w:val="18"/>
      <w:lang w:val="cs"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352A6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52A6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52A60"/>
    <w:rPr>
      <w:rFonts w:ascii="Arial" w:eastAsia="Arial" w:hAnsi="Arial" w:cs="Arial"/>
      <w:sz w:val="20"/>
      <w:szCs w:val="20"/>
      <w:lang w:val="cs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52A6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52A60"/>
    <w:rPr>
      <w:rFonts w:ascii="Arial" w:eastAsia="Arial" w:hAnsi="Arial" w:cs="Arial"/>
      <w:b/>
      <w:bCs/>
      <w:sz w:val="20"/>
      <w:szCs w:val="20"/>
      <w:lang w:val="cs" w:eastAsia="cs-CZ"/>
    </w:rPr>
  </w:style>
  <w:style w:type="table" w:styleId="Mkatabulky">
    <w:name w:val="Table Grid"/>
    <w:basedOn w:val="Normlntabulka"/>
    <w:uiPriority w:val="39"/>
    <w:rsid w:val="000971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F768A4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768A4"/>
    <w:rPr>
      <w:rFonts w:ascii="Arial" w:eastAsia="Arial" w:hAnsi="Arial" w:cs="Arial"/>
      <w:lang w:val="cs" w:eastAsia="cs-CZ"/>
    </w:rPr>
  </w:style>
  <w:style w:type="paragraph" w:styleId="Zpat">
    <w:name w:val="footer"/>
    <w:basedOn w:val="Normln"/>
    <w:link w:val="ZpatChar"/>
    <w:uiPriority w:val="99"/>
    <w:unhideWhenUsed/>
    <w:rsid w:val="00F768A4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768A4"/>
    <w:rPr>
      <w:rFonts w:ascii="Arial" w:eastAsia="Arial" w:hAnsi="Arial" w:cs="Arial"/>
      <w:lang w:val="cs" w:eastAsia="cs-CZ"/>
    </w:rPr>
  </w:style>
  <w:style w:type="paragraph" w:customStyle="1" w:styleId="ohraniceni">
    <w:name w:val="ohraniceni"/>
    <w:basedOn w:val="Normln"/>
    <w:link w:val="ohraniceniChar"/>
    <w:qFormat/>
    <w:rsid w:val="00562BC2"/>
    <w:pPr>
      <w:pBdr>
        <w:top w:val="dashed" w:sz="4" w:space="1" w:color="F28825"/>
        <w:left w:val="dashed" w:sz="4" w:space="0" w:color="F28825"/>
        <w:bottom w:val="dashed" w:sz="4" w:space="1" w:color="F28825"/>
        <w:right w:val="dashed" w:sz="4" w:space="4" w:color="F28825"/>
        <w:between w:val="nil"/>
      </w:pBdr>
      <w:ind w:left="709"/>
      <w:jc w:val="both"/>
    </w:pPr>
    <w:rPr>
      <w:rFonts w:ascii="Calibri" w:eastAsia="Calibri" w:hAnsi="Calibri" w:cs="Calibri"/>
      <w:b/>
      <w:bCs/>
      <w:color w:val="F28825"/>
      <w:sz w:val="18"/>
      <w:szCs w:val="18"/>
    </w:rPr>
  </w:style>
  <w:style w:type="paragraph" w:customStyle="1" w:styleId="pozn">
    <w:name w:val="pozn"/>
    <w:basedOn w:val="ohraniceni"/>
    <w:link w:val="poznChar"/>
    <w:qFormat/>
    <w:rsid w:val="00D51F96"/>
    <w:pPr>
      <w:pBdr>
        <w:top w:val="dashed" w:sz="4" w:space="1" w:color="AEAAAA"/>
        <w:left w:val="dashed" w:sz="4" w:space="0" w:color="AEAAAA"/>
        <w:bottom w:val="dashed" w:sz="4" w:space="1" w:color="AEAAAA"/>
        <w:right w:val="dashed" w:sz="4" w:space="4" w:color="AEAAAA"/>
        <w:between w:val="none" w:sz="0" w:space="0" w:color="auto"/>
      </w:pBdr>
    </w:pPr>
    <w:rPr>
      <w:b w:val="0"/>
      <w:bCs w:val="0"/>
      <w:color w:val="525252"/>
      <w:lang w:val="cs-CZ"/>
    </w:rPr>
  </w:style>
  <w:style w:type="character" w:customStyle="1" w:styleId="ohraniceniChar">
    <w:name w:val="ohraniceni Char"/>
    <w:basedOn w:val="Standardnpsmoodstavce"/>
    <w:link w:val="ohraniceni"/>
    <w:rsid w:val="00562BC2"/>
    <w:rPr>
      <w:rFonts w:ascii="Calibri" w:eastAsia="Calibri" w:hAnsi="Calibri" w:cs="Calibri"/>
      <w:b/>
      <w:bCs/>
      <w:color w:val="F28825"/>
      <w:sz w:val="18"/>
      <w:szCs w:val="18"/>
      <w:lang w:val="cs" w:eastAsia="cs-CZ"/>
    </w:rPr>
  </w:style>
  <w:style w:type="character" w:customStyle="1" w:styleId="poznChar">
    <w:name w:val="pozn Char"/>
    <w:basedOn w:val="ohraniceniChar"/>
    <w:link w:val="pozn"/>
    <w:rsid w:val="00D51F96"/>
    <w:rPr>
      <w:rFonts w:ascii="Calibri" w:eastAsia="Calibri" w:hAnsi="Calibri" w:cs="Calibri"/>
      <w:b w:val="0"/>
      <w:bCs w:val="0"/>
      <w:color w:val="525252"/>
      <w:sz w:val="18"/>
      <w:szCs w:val="18"/>
      <w:lang w:val="cs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0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0102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1369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8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30CB46985392D4BBC074602700B9B96" ma:contentTypeVersion="16" ma:contentTypeDescription="Vytvoří nový dokument" ma:contentTypeScope="" ma:versionID="03eef813c1d72fdcbe2b2993264c50b9">
  <xsd:schema xmlns:xsd="http://www.w3.org/2001/XMLSchema" xmlns:xs="http://www.w3.org/2001/XMLSchema" xmlns:p="http://schemas.microsoft.com/office/2006/metadata/properties" xmlns:ns2="2a1a05e5-5b60-4b6c-b7ab-c3137fc42b4b" xmlns:ns3="2e4d4048-99e1-4105-8e63-5ad9f1b3a306" targetNamespace="http://schemas.microsoft.com/office/2006/metadata/properties" ma:root="true" ma:fieldsID="b160ab02282141190055bd79fbd38ce2" ns2:_="" ns3:_="">
    <xsd:import namespace="2a1a05e5-5b60-4b6c-b7ab-c3137fc42b4b"/>
    <xsd:import namespace="2e4d4048-99e1-4105-8e63-5ad9f1b3a30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a05e5-5b60-4b6c-b7ab-c3137fc42b4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394f75-4077-46eb-8cb4-841d55ebbb0e}" ma:internalName="TaxCatchAll" ma:showField="CatchAllData" ma:web="2a1a05e5-5b60-4b6c-b7ab-c3137fc42b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d4048-99e1-4105-8e63-5ad9f1b3a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b2f525c4-4218-4cf7-bea0-797ead027e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1a05e5-5b60-4b6c-b7ab-c3137fc42b4b" xsi:nil="true"/>
    <lcf76f155ced4ddcb4097134ff3c332f xmlns="2e4d4048-99e1-4105-8e63-5ad9f1b3a30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2C5E4D-0488-4D90-B247-FF0EE93FD0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F71851-D16D-4E6A-AC8D-B181BB47A0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2B926A-F931-42D4-B7B4-B99131F8D7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a05e5-5b60-4b6c-b7ab-c3137fc42b4b"/>
    <ds:schemaRef ds:uri="2e4d4048-99e1-4105-8e63-5ad9f1b3a3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610230-3C15-4674-8B1C-3085E877E119}">
  <ds:schemaRefs>
    <ds:schemaRef ds:uri="http://schemas.microsoft.com/office/2006/metadata/properties"/>
    <ds:schemaRef ds:uri="http://schemas.microsoft.com/office/infopath/2007/PartnerControls"/>
    <ds:schemaRef ds:uri="2a1a05e5-5b60-4b6c-b7ab-c3137fc42b4b"/>
    <ds:schemaRef ds:uri="2e4d4048-99e1-4105-8e63-5ad9f1b3a3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161</Words>
  <Characters>6853</Characters>
  <Application>Microsoft Office Word</Application>
  <DocSecurity>0</DocSecurity>
  <Lines>57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 Hermann;Veronika Bernhauserová</dc:creator>
  <cp:keywords/>
  <dc:description/>
  <cp:lastModifiedBy>Eliška Masná | ADRA</cp:lastModifiedBy>
  <cp:revision>7</cp:revision>
  <cp:lastPrinted>2023-02-11T10:56:00Z</cp:lastPrinted>
  <dcterms:created xsi:type="dcterms:W3CDTF">2023-02-10T16:46:00Z</dcterms:created>
  <dcterms:modified xsi:type="dcterms:W3CDTF">2023-02-11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0CB46985392D4BBC074602700B9B96</vt:lpwstr>
  </property>
  <property fmtid="{D5CDD505-2E9C-101B-9397-08002B2CF9AE}" pid="3" name="GrammarlyDocumentId">
    <vt:lpwstr>ec81b007906ae815f764748675916d1cc4809658271c9e338a6c2af971749be1</vt:lpwstr>
  </property>
</Properties>
</file>